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78A56" w14:textId="5681920D" w:rsidR="00D53A8A" w:rsidRPr="00FC3405" w:rsidRDefault="00D53A8A" w:rsidP="00D53A8A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</w:rPr>
      </w:pPr>
      <w:r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</w:rPr>
        <w:t>203</w:t>
      </w:r>
    </w:p>
    <w:p w14:paraId="2A02FC3B" w14:textId="77777777" w:rsidR="00D53A8A" w:rsidRDefault="00D53A8A" w:rsidP="00D53A8A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Հաստատված է </w:t>
      </w:r>
    </w:p>
    <w:p w14:paraId="4F9327FE" w14:textId="77777777" w:rsidR="00D53A8A" w:rsidRDefault="00D53A8A" w:rsidP="00D53A8A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5B721CD4" w14:textId="77777777" w:rsidR="00D53A8A" w:rsidRDefault="00D53A8A" w:rsidP="00D53A8A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43C8DDE3" w14:textId="77777777" w:rsidR="00D53A8A" w:rsidRPr="00A30DF8" w:rsidRDefault="00D53A8A" w:rsidP="00D53A8A">
      <w:pPr>
        <w:pStyle w:val="NoSpacing"/>
        <w:spacing w:line="276" w:lineRule="auto"/>
        <w:jc w:val="right"/>
        <w:rPr>
          <w:rFonts w:ascii="GHEA Grapalat" w:eastAsia="GHEA Grapalat" w:hAnsi="GHEA Grapalat"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1թ. փետրվարի 15-ի N Կ 02-Լ հրամանով</w:t>
      </w:r>
    </w:p>
    <w:p w14:paraId="74A04883" w14:textId="5AAE3D6E" w:rsidR="000B7A94" w:rsidRPr="00AC5D8B" w:rsidRDefault="000B7A94" w:rsidP="00AB2FF9">
      <w:pPr>
        <w:pStyle w:val="NoSpacing"/>
        <w:spacing w:line="276" w:lineRule="auto"/>
        <w:jc w:val="right"/>
        <w:rPr>
          <w:rFonts w:ascii="GHEA Grapalat" w:eastAsia="GHEA Grapalat" w:hAnsi="GHEA Grapalat"/>
          <w:sz w:val="18"/>
          <w:szCs w:val="18"/>
          <w:lang w:val="hy-AM"/>
        </w:rPr>
      </w:pPr>
    </w:p>
    <w:p w14:paraId="440AADEB" w14:textId="77777777" w:rsidR="000B7A94" w:rsidRPr="00AC5D8B" w:rsidRDefault="000B7A94" w:rsidP="00AB2FF9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68BEF29A" w14:textId="77777777" w:rsidR="000B7A94" w:rsidRPr="00AC5D8B" w:rsidRDefault="000B7A94" w:rsidP="00AB2FF9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AC5D8B">
        <w:rPr>
          <w:rFonts w:ascii="GHEA Grapalat" w:eastAsia="Sylfaen" w:hAnsi="GHEA Grapalat" w:cs="Sylfaen"/>
          <w:b/>
          <w:lang w:val="hy-AM"/>
        </w:rPr>
        <w:t>ՔԱՂԱՔԱՑԻԱԿԱՆ</w:t>
      </w:r>
      <w:r w:rsidRPr="00AC5D8B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AC5D8B">
        <w:rPr>
          <w:rFonts w:ascii="GHEA Grapalat" w:eastAsia="Sylfaen" w:hAnsi="GHEA Grapalat" w:cs="Sylfaen"/>
          <w:b/>
          <w:lang w:val="hy-AM"/>
        </w:rPr>
        <w:t>ԾԱՌԱՅՈՒԹՅԱՆ</w:t>
      </w:r>
      <w:r w:rsidRPr="00AC5D8B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AC5D8B">
        <w:rPr>
          <w:rFonts w:ascii="GHEA Grapalat" w:eastAsia="Sylfaen" w:hAnsi="GHEA Grapalat" w:cs="Sylfaen"/>
          <w:b/>
          <w:lang w:val="hy-AM"/>
        </w:rPr>
        <w:t>ՊԱՇՏՈՆԻ</w:t>
      </w:r>
      <w:r w:rsidRPr="00AC5D8B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AC5D8B">
        <w:rPr>
          <w:rFonts w:ascii="GHEA Grapalat" w:eastAsia="Sylfaen" w:hAnsi="GHEA Grapalat" w:cs="Sylfaen"/>
          <w:b/>
          <w:lang w:val="hy-AM"/>
        </w:rPr>
        <w:t>ԱՆՁՆԱԳԻՐ</w:t>
      </w:r>
    </w:p>
    <w:p w14:paraId="006DDCCF" w14:textId="77777777" w:rsidR="000B7A94" w:rsidRPr="00AC5D8B" w:rsidRDefault="000B7A94" w:rsidP="00AB2FF9">
      <w:pPr>
        <w:spacing w:after="0"/>
        <w:rPr>
          <w:rFonts w:ascii="GHEA Grapalat" w:eastAsia="GHEA Grapalat" w:hAnsi="GHEA Grapalat" w:cs="GHEA Grapalat"/>
          <w:lang w:val="hy-AM"/>
        </w:rPr>
      </w:pPr>
    </w:p>
    <w:p w14:paraId="11BCA308" w14:textId="77777777" w:rsidR="00AB2FF9" w:rsidRPr="00AC5D8B" w:rsidRDefault="00AB2FF9" w:rsidP="00AB2FF9">
      <w:pPr>
        <w:spacing w:after="0"/>
        <w:jc w:val="center"/>
        <w:rPr>
          <w:rFonts w:ascii="GHEA Grapalat" w:eastAsia="Sylfaen" w:hAnsi="GHEA Grapalat" w:cs="Sylfaen"/>
          <w:b/>
          <w:lang w:val="hy-AM"/>
        </w:rPr>
      </w:pPr>
      <w:r w:rsidRPr="00AC5D8B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</w:t>
      </w:r>
      <w:r w:rsidR="00B56040">
        <w:rPr>
          <w:rFonts w:ascii="GHEA Grapalat" w:eastAsia="Sylfaen" w:hAnsi="GHEA Grapalat" w:cs="Sylfaen"/>
          <w:b/>
          <w:color w:val="000000" w:themeColor="text1"/>
          <w:lang w:val="hy-AM"/>
        </w:rPr>
        <w:t>ՇԻՐԱԿԻ</w:t>
      </w:r>
      <w:r w:rsidRPr="00AC5D8B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</w:t>
      </w:r>
      <w:r w:rsidRPr="00AC5D8B">
        <w:rPr>
          <w:rFonts w:ascii="GHEA Grapalat" w:eastAsia="Times New Roman" w:hAnsi="GHEA Grapalat" w:cs="Arial Armenian"/>
          <w:b/>
          <w:lang w:val="af-ZA"/>
        </w:rPr>
        <w:t xml:space="preserve"> </w:t>
      </w:r>
      <w:r w:rsidRPr="00AC5D8B">
        <w:rPr>
          <w:rFonts w:ascii="GHEA Grapalat" w:eastAsia="Sylfaen" w:hAnsi="GHEA Grapalat" w:cs="Sylfaen"/>
          <w:b/>
          <w:lang w:val="hy-AM"/>
        </w:rPr>
        <w:t xml:space="preserve">ԲԱԺՆԻ </w:t>
      </w:r>
    </w:p>
    <w:p w14:paraId="0CC7155F" w14:textId="77777777" w:rsidR="000B7A94" w:rsidRPr="00AC5D8B" w:rsidRDefault="00AB2FF9" w:rsidP="00AB2FF9">
      <w:pPr>
        <w:spacing w:after="0"/>
        <w:jc w:val="center"/>
        <w:rPr>
          <w:rFonts w:ascii="GHEA Grapalat" w:eastAsia="Times New Roman" w:hAnsi="GHEA Grapalat" w:cs="Arial Armenian"/>
          <w:b/>
          <w:lang w:val="af-ZA"/>
        </w:rPr>
      </w:pPr>
      <w:r w:rsidRPr="00AC5D8B">
        <w:rPr>
          <w:rFonts w:ascii="GHEA Grapalat" w:eastAsia="Sylfaen" w:hAnsi="GHEA Grapalat" w:cs="Sylfaen"/>
          <w:b/>
          <w:lang w:val="hy-AM"/>
        </w:rPr>
        <w:t>ՊԵՏԻ ՏԵՂԱԿԱԼ</w:t>
      </w:r>
    </w:p>
    <w:p w14:paraId="4C8B839D" w14:textId="77777777" w:rsidR="000B7A94" w:rsidRPr="00AC5D8B" w:rsidRDefault="000B7A94" w:rsidP="00AB2FF9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239"/>
      </w:tblGrid>
      <w:tr w:rsidR="000B7A94" w:rsidRPr="00AC5D8B" w14:paraId="331E5700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F44F2AB" w14:textId="77777777" w:rsidR="000B7A94" w:rsidRPr="00AC5D8B" w:rsidRDefault="000B7A94" w:rsidP="00AB2FF9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AC5D8B">
              <w:rPr>
                <w:rFonts w:ascii="GHEA Grapalat" w:eastAsia="GHEA Grapalat" w:hAnsi="GHEA Grapalat" w:cs="GHEA Grapalat"/>
                <w:b/>
              </w:rPr>
              <w:t>1</w:t>
            </w:r>
            <w:r w:rsidRPr="00AC5D8B">
              <w:rPr>
                <w:rFonts w:ascii="Cambria Math" w:eastAsia="MS Gothic" w:hAnsi="Cambria Math" w:cs="Cambria Math"/>
                <w:b/>
              </w:rPr>
              <w:t>․</w:t>
            </w:r>
            <w:r w:rsidR="00AB2FF9" w:rsidRPr="00AC5D8B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Ընդհանուր</w:t>
            </w:r>
            <w:proofErr w:type="spellEnd"/>
            <w:r w:rsidRPr="00AC5D8B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դրույթներ</w:t>
            </w:r>
            <w:proofErr w:type="spellEnd"/>
          </w:p>
        </w:tc>
      </w:tr>
      <w:tr w:rsidR="000B7A94" w:rsidRPr="00D81DF1" w14:paraId="015BF406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DFC5C6A" w14:textId="77777777" w:rsidR="000B7A94" w:rsidRPr="00AC5D8B" w:rsidRDefault="000B7A94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</w:rPr>
            </w:pPr>
            <w:r w:rsidRPr="00AC5D8B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AC5D8B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անվանումը</w:t>
            </w:r>
            <w:proofErr w:type="spellEnd"/>
            <w:r w:rsidRPr="00AC5D8B">
              <w:rPr>
                <w:rFonts w:ascii="GHEA Grapalat" w:eastAsia="GHEA Grapalat" w:hAnsi="GHEA Grapalat" w:cs="GHEA Grapalat"/>
                <w:b/>
              </w:rPr>
              <w:t xml:space="preserve">,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ծածկագիրը</w:t>
            </w:r>
            <w:proofErr w:type="spellEnd"/>
          </w:p>
          <w:p w14:paraId="457217F0" w14:textId="77777777" w:rsidR="000B7A94" w:rsidRPr="00AC5D8B" w:rsidRDefault="00AB2FF9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0B7A94" w:rsidRPr="00AC5D8B">
              <w:rPr>
                <w:rFonts w:ascii="GHEA Grapalat" w:eastAsia="Times New Roman" w:hAnsi="GHEA Grapalat" w:cs="Arial Armenian"/>
                <w:lang w:val="af-ZA"/>
              </w:rPr>
              <w:t xml:space="preserve">աղաքաշինության, տեխնիկական և հրդեհային անվտանգության տեսչական մարմնի </w:t>
            </w:r>
            <w:r w:rsidR="00F947A7">
              <w:rPr>
                <w:rFonts w:ascii="GHEA Grapalat" w:eastAsia="Times New Roman" w:hAnsi="GHEA Grapalat" w:cs="Arial"/>
              </w:rPr>
              <w:t>(</w:t>
            </w:r>
            <w:r w:rsidR="00F947A7">
              <w:rPr>
                <w:rFonts w:ascii="GHEA Grapalat" w:eastAsia="Times New Roman" w:hAnsi="GHEA Grapalat" w:cs="Arial"/>
                <w:lang w:val="hy-AM"/>
              </w:rPr>
              <w:t>այսուհետ՝ Տեսչական մարմին</w:t>
            </w:r>
            <w:r w:rsidR="00F947A7">
              <w:rPr>
                <w:rFonts w:ascii="GHEA Grapalat" w:eastAsia="Times New Roman" w:hAnsi="GHEA Grapalat" w:cs="Arial"/>
              </w:rPr>
              <w:t>)</w:t>
            </w:r>
            <w:r w:rsidR="00F947A7">
              <w:rPr>
                <w:rFonts w:ascii="GHEA Grapalat" w:eastAsia="Times New Roman" w:hAnsi="GHEA Grapalat" w:cs="Arial"/>
                <w:lang w:val="hy-AM"/>
              </w:rPr>
              <w:t xml:space="preserve"> </w:t>
            </w:r>
            <w:r w:rsidR="00B56040">
              <w:rPr>
                <w:rFonts w:ascii="GHEA Grapalat" w:eastAsia="Times New Roman" w:hAnsi="GHEA Grapalat" w:cs="Arial Armenian"/>
                <w:lang w:val="hy-AM"/>
              </w:rPr>
              <w:t>Շիրակի</w:t>
            </w:r>
            <w:r w:rsidR="00503837" w:rsidRPr="00AC5D8B">
              <w:rPr>
                <w:rFonts w:ascii="GHEA Grapalat" w:eastAsia="Times New Roman" w:hAnsi="GHEA Grapalat" w:cs="Arial Armenian"/>
                <w:lang w:val="hy-AM"/>
              </w:rPr>
              <w:t xml:space="preserve"> տարածքային</w:t>
            </w:r>
            <w:r w:rsidR="000B7A94" w:rsidRPr="00AC5D8B">
              <w:rPr>
                <w:rFonts w:ascii="GHEA Grapalat" w:eastAsia="Times New Roman" w:hAnsi="GHEA Grapalat" w:cs="Arial Armenian"/>
                <w:lang w:val="hy-AM"/>
              </w:rPr>
              <w:t xml:space="preserve"> բաժնի</w:t>
            </w:r>
            <w:r w:rsidR="000B7A94" w:rsidRPr="00AC5D8B">
              <w:rPr>
                <w:rFonts w:ascii="GHEA Grapalat" w:eastAsia="Times New Roman" w:hAnsi="GHEA Grapalat" w:cs="Arial Armenian"/>
                <w:lang w:val="af-ZA"/>
              </w:rPr>
              <w:t xml:space="preserve"> </w:t>
            </w:r>
            <w:r w:rsidRPr="00AC5D8B">
              <w:rPr>
                <w:rFonts w:ascii="GHEA Grapalat" w:eastAsia="Times New Roman" w:hAnsi="GHEA Grapalat" w:cs="Arial Armenian"/>
              </w:rPr>
              <w:t>(</w:t>
            </w:r>
            <w:r w:rsidRPr="00AC5D8B">
              <w:rPr>
                <w:rFonts w:ascii="GHEA Grapalat" w:eastAsia="Times New Roman" w:hAnsi="GHEA Grapalat" w:cs="Arial Armenian"/>
                <w:lang w:val="hy-AM"/>
              </w:rPr>
              <w:t>այսուհետ՝ Բաժին</w:t>
            </w:r>
            <w:r w:rsidRPr="00AC5D8B">
              <w:rPr>
                <w:rFonts w:ascii="GHEA Grapalat" w:eastAsia="Times New Roman" w:hAnsi="GHEA Grapalat" w:cs="Arial Armenian"/>
              </w:rPr>
              <w:t>)</w:t>
            </w:r>
            <w:r w:rsidRPr="00AC5D8B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="000B7A94" w:rsidRPr="00AC5D8B">
              <w:rPr>
                <w:rFonts w:ascii="GHEA Grapalat" w:eastAsia="Times New Roman" w:hAnsi="GHEA Grapalat" w:cs="Arial Armenian"/>
                <w:lang w:val="af-ZA"/>
              </w:rPr>
              <w:t>պետ</w:t>
            </w:r>
            <w:r w:rsidR="007E41C6" w:rsidRPr="00AC5D8B">
              <w:rPr>
                <w:rFonts w:ascii="GHEA Grapalat" w:eastAsia="Times New Roman" w:hAnsi="GHEA Grapalat" w:cs="Arial Armenian"/>
                <w:lang w:val="hy-AM"/>
              </w:rPr>
              <w:t>ի տեղակալ</w:t>
            </w:r>
            <w:r w:rsidR="000B7A94" w:rsidRPr="00AC5D8B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proofErr w:type="spellStart"/>
            <w:r w:rsidR="000B7A94" w:rsidRPr="00AC5D8B">
              <w:rPr>
                <w:rFonts w:ascii="GHEA Grapalat" w:eastAsia="Sylfaen" w:hAnsi="GHEA Grapalat" w:cs="Sylfaen"/>
              </w:rPr>
              <w:t>ծածկագիրը</w:t>
            </w:r>
            <w:proofErr w:type="spellEnd"/>
            <w:r w:rsidR="000B7A94" w:rsidRPr="00AC5D8B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A141FF" w:rsidRPr="00AC5D8B">
              <w:rPr>
                <w:rFonts w:ascii="GHEA Grapalat" w:eastAsia="Sylfaen" w:hAnsi="GHEA Grapalat" w:cs="Sylfaen"/>
                <w:lang w:val="hy-AM"/>
              </w:rPr>
              <w:t>71-28.2.</w:t>
            </w:r>
            <w:r w:rsidR="00B56040">
              <w:rPr>
                <w:rFonts w:ascii="GHEA Grapalat" w:eastAsia="Sylfaen" w:hAnsi="GHEA Grapalat" w:cs="Sylfaen"/>
                <w:lang w:val="hy-AM"/>
              </w:rPr>
              <w:t>ժ</w:t>
            </w:r>
            <w:r w:rsidR="00A141FF" w:rsidRPr="00AC5D8B">
              <w:rPr>
                <w:rFonts w:ascii="GHEA Grapalat" w:eastAsia="Sylfaen" w:hAnsi="GHEA Grapalat" w:cs="Sylfaen"/>
                <w:lang w:val="hy-AM"/>
              </w:rPr>
              <w:t>-Ղ</w:t>
            </w:r>
            <w:r w:rsidR="00092D58" w:rsidRPr="00AC5D8B">
              <w:rPr>
                <w:rFonts w:ascii="GHEA Grapalat" w:eastAsia="Sylfaen" w:hAnsi="GHEA Grapalat" w:cs="Sylfaen"/>
                <w:lang w:val="hy-AM"/>
              </w:rPr>
              <w:t>4</w:t>
            </w:r>
            <w:r w:rsidR="00A141FF" w:rsidRPr="00AC5D8B">
              <w:rPr>
                <w:rFonts w:ascii="GHEA Grapalat" w:eastAsia="Sylfaen" w:hAnsi="GHEA Grapalat" w:cs="Sylfaen"/>
                <w:lang w:val="hy-AM"/>
              </w:rPr>
              <w:t>-1</w:t>
            </w:r>
            <w:r w:rsidR="000B7A94" w:rsidRPr="00AC5D8B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Pr="00AC5D8B">
              <w:rPr>
                <w:rFonts w:ascii="GHEA Grapalat" w:eastAsia="GHEA Grapalat" w:hAnsi="GHEA Grapalat" w:cs="GHEA Grapalat"/>
                <w:lang w:val="hy-AM"/>
              </w:rPr>
              <w:t>։</w:t>
            </w:r>
          </w:p>
          <w:p w14:paraId="450D2C54" w14:textId="77777777" w:rsidR="000B7A94" w:rsidRPr="00AC5D8B" w:rsidRDefault="000B7A94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256A59B3" w14:textId="77777777" w:rsidR="007E41C6" w:rsidRDefault="007E41C6" w:rsidP="00AB2FF9">
            <w:pPr>
              <w:pStyle w:val="Footer"/>
              <w:tabs>
                <w:tab w:val="clear" w:pos="4677"/>
                <w:tab w:val="clear" w:pos="9355"/>
                <w:tab w:val="left" w:pos="0"/>
              </w:tabs>
              <w:spacing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Բա</w:t>
            </w:r>
            <w:r w:rsidR="00AB2FF9" w:rsidRPr="00AC5D8B">
              <w:rPr>
                <w:rFonts w:ascii="GHEA Grapalat" w:hAnsi="GHEA Grapalat"/>
                <w:sz w:val="22"/>
                <w:szCs w:val="22"/>
                <w:lang w:val="hy-AM"/>
              </w:rPr>
              <w:t>ժնի պետի տեղակալն  անմիջ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ենթակա և հաշվետու է Բաժնի պետին:</w:t>
            </w:r>
          </w:p>
          <w:p w14:paraId="7BFFF0EE" w14:textId="77777777" w:rsidR="00B01C20" w:rsidRPr="000D27E5" w:rsidRDefault="00B01C20" w:rsidP="00B01C20">
            <w:pPr>
              <w:pStyle w:val="Footer"/>
              <w:tabs>
                <w:tab w:val="clear" w:pos="4677"/>
                <w:tab w:val="clear" w:pos="9355"/>
                <w:tab w:val="left" w:pos="0"/>
              </w:tabs>
              <w:spacing w:line="276" w:lineRule="auto"/>
              <w:jc w:val="both"/>
              <w:rPr>
                <w:rFonts w:ascii="GHEA Grapalat" w:hAnsi="GHEA Grapalat"/>
                <w:b/>
                <w:sz w:val="22"/>
                <w:szCs w:val="22"/>
                <w:lang w:val="hy-AM"/>
              </w:rPr>
            </w:pPr>
            <w:r w:rsidRPr="000D27E5">
              <w:rPr>
                <w:rFonts w:ascii="GHEA Grapalat" w:hAnsi="GHEA Grapalat"/>
                <w:b/>
                <w:sz w:val="22"/>
                <w:szCs w:val="22"/>
                <w:lang w:val="hy-AM"/>
              </w:rPr>
              <w:t>1.3 ենթակա և հաշվետու պաշտոններ</w:t>
            </w:r>
          </w:p>
          <w:p w14:paraId="24CAD08D" w14:textId="77777777" w:rsidR="00B01C20" w:rsidRPr="00AC5D8B" w:rsidRDefault="00B01C20" w:rsidP="00AB2FF9">
            <w:pPr>
              <w:pStyle w:val="Footer"/>
              <w:tabs>
                <w:tab w:val="clear" w:pos="4677"/>
                <w:tab w:val="clear" w:pos="9355"/>
                <w:tab w:val="left" w:pos="0"/>
              </w:tabs>
              <w:spacing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0D27E5">
              <w:rPr>
                <w:rFonts w:ascii="GHEA Grapalat" w:hAnsi="GHEA Grapalat"/>
                <w:sz w:val="22"/>
                <w:szCs w:val="22"/>
                <w:lang w:val="hy-AM"/>
              </w:rPr>
              <w:t>Բաժնի պետի տեղակալը ենթակա և հաշվետու աշխատողներ չունի։</w:t>
            </w:r>
          </w:p>
          <w:p w14:paraId="13AF6EE4" w14:textId="77777777" w:rsidR="000B7A94" w:rsidRPr="00AC5D8B" w:rsidRDefault="00B01C20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4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Փոխարինող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կամ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պաշտոնների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անվանումները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4C3DE71C" w14:textId="77777777" w:rsidR="00C17BDC" w:rsidRDefault="00C17BDC" w:rsidP="00C17BDC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>
              <w:rPr>
                <w:rFonts w:ascii="GHEA Grapalat" w:hAnsi="GHEA Grapalat"/>
                <w:lang w:val="hy-AM"/>
              </w:rPr>
              <w:t>Բաժնի պետի տեղակալի բացակայության դեպքում նրան փոխարինում է Բաժնի պետը կամ գլխավոր մասնագետներից մեկը։</w:t>
            </w:r>
          </w:p>
          <w:p w14:paraId="7DD8058B" w14:textId="77777777" w:rsidR="000B7A94" w:rsidRPr="00AC5D8B" w:rsidRDefault="000B7A94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="00B01C20">
              <w:rPr>
                <w:rFonts w:ascii="GHEA Grapalat" w:eastAsia="GHEA Grapalat" w:hAnsi="GHEA Grapalat" w:cs="GHEA Grapalat"/>
                <w:b/>
                <w:lang w:val="hy-AM"/>
              </w:rPr>
              <w:t>5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վայրը</w:t>
            </w:r>
          </w:p>
          <w:p w14:paraId="6359A6AC" w14:textId="77777777" w:rsidR="000B7A94" w:rsidRPr="00AC5D8B" w:rsidRDefault="007102FA" w:rsidP="00AB2FF9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C17BDC">
              <w:rPr>
                <w:rFonts w:ascii="GHEA Grapalat" w:eastAsia="Sylfaen" w:hAnsi="GHEA Grapalat" w:cs="Arial"/>
                <w:lang w:val="hy-AM"/>
              </w:rPr>
              <w:t>Հայաստան</w:t>
            </w:r>
            <w:r>
              <w:rPr>
                <w:rFonts w:ascii="GHEA Grapalat" w:eastAsia="Sylfaen" w:hAnsi="GHEA Grapalat" w:cs="Arial"/>
                <w:lang w:val="hy-AM"/>
              </w:rPr>
              <w:t>ի Հանրապետություն</w:t>
            </w:r>
            <w:r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>
              <w:rPr>
                <w:rFonts w:ascii="GHEA Grapalat" w:hAnsi="GHEA Grapalat"/>
                <w:lang w:val="hy-AM"/>
              </w:rPr>
              <w:t>Շիրակի մարզ, ք</w:t>
            </w:r>
            <w:r>
              <w:rPr>
                <w:rFonts w:ascii="Cambria Math" w:hAnsi="Cambria Math" w:cs="Cambria Math"/>
                <w:lang w:val="hy-AM"/>
              </w:rPr>
              <w:t>․</w:t>
            </w:r>
            <w:r>
              <w:rPr>
                <w:rFonts w:ascii="GHEA Grapalat" w:hAnsi="GHEA Grapalat"/>
                <w:lang w:val="hy-AM"/>
              </w:rPr>
              <w:t xml:space="preserve"> Գյումրի, Խրիմյան Հայրիկ 46/1։</w:t>
            </w:r>
          </w:p>
        </w:tc>
      </w:tr>
      <w:tr w:rsidR="000B7A94" w:rsidRPr="00D81DF1" w14:paraId="50143C2B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FAD2DFF" w14:textId="77777777" w:rsidR="000B7A94" w:rsidRPr="00AC5D8B" w:rsidRDefault="000B7A94" w:rsidP="00AB2FF9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AC5D8B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բնութագիրը</w:t>
            </w:r>
          </w:p>
          <w:p w14:paraId="71CA62BB" w14:textId="77777777" w:rsidR="000B7A94" w:rsidRPr="00AC5D8B" w:rsidRDefault="000B7A94" w:rsidP="00AB2FF9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նքի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բնույթը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իրավունքները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7C3A9618" w14:textId="77777777" w:rsidR="00AB2FF9" w:rsidRPr="00AC5D8B" w:rsidRDefault="00AB2FF9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AC5D8B">
              <w:rPr>
                <w:rFonts w:ascii="GHEA Grapalat" w:eastAsia="GHEA Grapalat" w:hAnsi="GHEA Grapalat" w:cs="Arial"/>
                <w:lang w:val="hy-AM"/>
              </w:rPr>
              <w:t>1</w:t>
            </w:r>
            <w:r w:rsidRPr="00AC5D8B">
              <w:rPr>
                <w:rFonts w:ascii="Cambria Math" w:eastAsia="GHEA Grapalat" w:hAnsi="Cambria Math" w:cs="Cambria Math"/>
                <w:lang w:val="hy-AM"/>
              </w:rPr>
              <w:t>․</w:t>
            </w:r>
            <w:r w:rsidRPr="00AC5D8B">
              <w:rPr>
                <w:rFonts w:ascii="GHEA Grapalat" w:eastAsia="GHEA Grapalat" w:hAnsi="GHEA Grapalat" w:cs="Arial"/>
                <w:lang w:val="hy-AM"/>
              </w:rPr>
              <w:t xml:space="preserve"> համակարգում է </w:t>
            </w:r>
            <w:r w:rsidRPr="00AC5D8B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ործունեությու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ուբյեկտ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ործունեությունը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նոնակարգող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վ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կտ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պահով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6E9D01CA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2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տարածք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ռավարմ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մարմի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ծրագր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պահով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185A91F4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3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համակարգում է բնակավայր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ռուցապատ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ախատես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ափակում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իրավակա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երի պահանջ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պահպանմա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659E02F3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4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համակարգում է շենք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նդ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)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շահագործ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րդկ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ենսագործունե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իջավայ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պահով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79E3FECA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lastRenderedPageBreak/>
              <w:t>5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համակարգում է ինքնակա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նխարգել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սե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Հ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րենսդրությ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րգով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րա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ետևանք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 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3AB27568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6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տարածքայի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ռավ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զմակերպությու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չպես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ա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շտոնատա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6B4EF184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7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յաստան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նրապետ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օրենսդրության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մապատասխ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տուգում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ետազոտ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կանացում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զմակերպություններ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իմնարկներ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նակել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ենքերում</w:t>
            </w:r>
            <w:proofErr w:type="spellEnd"/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4E9453E2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8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Տեսչական մարմնի ղեկավարի հանձնարարությամբ 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ենքեր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ինություններ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ահագործ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ընդուն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նձնաժողով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շխատանքներ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ասնակցություն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2B62D38E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>9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ում 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պահով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իջոցառում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շակում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կանացումը</w:t>
            </w:r>
            <w:proofErr w:type="spellEnd"/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095AA8E2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10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զմակերպ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րտադր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տեղամաս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անձ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գրեգատ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շխատանք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ենք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ին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ինարար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վերակառուց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վերականգն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ուժեղաց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րդիականաց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շխատանքն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նչպես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աև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ենք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ին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ահագործ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մբողջով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ասնակ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ադարեց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մա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բերյալ</w:t>
            </w:r>
            <w:r w:rsidR="003509E7"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="003509E7"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առաջարկությունների ներկայացում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`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որմատիվ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փաստաթղթ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պահանջ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յ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խախտում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եպք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որոնք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միջականորե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ուղղակ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պառնալիք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ե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տեղծ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րդեհ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աջաց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)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արդկան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մար</w:t>
            </w:r>
            <w:proofErr w:type="spellEnd"/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760DA5B6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11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ում է տրանսպորտ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լորտ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պահանջների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 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49B3F7E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>12</w:t>
            </w:r>
            <w:r w:rsidRPr="00AC5D8B">
              <w:rPr>
                <w:rFonts w:ascii="Cambria Math" w:hAnsi="Cambria Math" w:cs="Cambria Math"/>
                <w:spacing w:val="-4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r w:rsidRPr="00AC5D8B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Տեսչական մարմնի իրավասությունների</w:t>
            </w: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սահմաններում</w:t>
            </w: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ավտոմոբիլային</w:t>
            </w: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տրանս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softHyphen/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որտ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նագավառ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af-ZA"/>
              </w:rPr>
              <w:t xml:space="preserve"> և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լիցենզիաներ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52DF685D" w14:textId="77777777" w:rsidR="00AB2FF9" w:rsidRPr="00AC5D8B" w:rsidRDefault="00AB2FF9" w:rsidP="00AB2FF9">
            <w:pPr>
              <w:spacing w:after="0"/>
              <w:jc w:val="both"/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</w:pPr>
            <w:r w:rsidRPr="00AC5D8B">
              <w:rPr>
                <w:rFonts w:ascii="GHEA Grapalat" w:eastAsia="Times New Roman" w:hAnsi="GHEA Grapalat" w:cs="Arial"/>
                <w:lang w:val="hy-AM" w:eastAsia="ru-RU"/>
              </w:rPr>
              <w:t>13</w:t>
            </w:r>
            <w:r w:rsidRPr="00AC5D8B">
              <w:rPr>
                <w:rFonts w:ascii="Cambria Math" w:eastAsia="Times New Roman" w:hAnsi="Cambria Math" w:cs="Cambria Math"/>
                <w:lang w:val="hy-AM" w:eastAsia="ru-RU"/>
              </w:rPr>
              <w:t>․</w:t>
            </w:r>
            <w:r w:rsidRPr="00AC5D8B">
              <w:rPr>
                <w:rFonts w:ascii="GHEA Grapalat" w:eastAsia="Times New Roman" w:hAnsi="GHEA Grapalat" w:cs="Arial"/>
                <w:lang w:val="hy-AM" w:eastAsia="ru-RU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համակարգում է </w:t>
            </w:r>
            <w:r w:rsidRPr="00AC5D8B">
              <w:rPr>
                <w:rFonts w:ascii="GHEA Grapalat" w:eastAsia="Times New Roman" w:hAnsi="GHEA Grapalat" w:cs="Sylfaen"/>
                <w:spacing w:val="-4"/>
                <w:lang w:val="hy-AM"/>
              </w:rPr>
              <w:t xml:space="preserve">Տեսչական մարմնի իրավասությունների </w:t>
            </w:r>
            <w:r w:rsidRPr="00AC5D8B">
              <w:rPr>
                <w:rFonts w:ascii="GHEA Grapalat" w:eastAsia="Times New Roman" w:hAnsi="GHEA Grapalat" w:cs="Sylfaen"/>
                <w:spacing w:val="-4"/>
                <w:lang w:val="hy-AM" w:eastAsia="ru-RU"/>
              </w:rPr>
              <w:t>սահմաններում</w:t>
            </w:r>
            <w:r w:rsidRPr="00AC5D8B">
              <w:rPr>
                <w:rFonts w:ascii="GHEA Grapalat" w:eastAsia="Times New Roman" w:hAnsi="GHEA Grapalat" w:cs="Arial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վերահսկող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իրականացումը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ավտոկայանն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և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երթակարգավարակ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ետ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,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յաստան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նրապետ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օրենսդր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պահանջների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մապատասխ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չհատկացված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վայր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գոյացած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ավտոտրանսպորտայի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միջոց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ուտակում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ետ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,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ինչպես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նաև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af-ZA" w:eastAsia="ru-RU"/>
              </w:rPr>
              <w:t>տարածքայի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առավարմ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մապատասխ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մարմին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ետ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պետավտոտեսչ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անշարժ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պահակետ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`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յաստան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նրապետ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ոստիկան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և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պետակ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առավարմ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մապատասխ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մարմին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ղեկավար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մատեղ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րաման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իմ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վրա</w:t>
            </w:r>
            <w:r w:rsidRPr="00AC5D8B">
              <w:rPr>
                <w:rFonts w:ascii="Cambria Math" w:eastAsia="Times New Roman" w:hAnsi="Cambria Math" w:cs="Cambria Math"/>
                <w:color w:val="000000"/>
                <w:lang w:val="hy-AM" w:eastAsia="ru-RU"/>
              </w:rPr>
              <w:t>․</w:t>
            </w:r>
          </w:p>
          <w:p w14:paraId="5FB39C56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b/>
                <w:i/>
                <w:sz w:val="22"/>
                <w:szCs w:val="22"/>
                <w:u w:val="single"/>
                <w:lang w:val="af-ZA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14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ներգետիկայ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նագավառ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ործունեությու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պառող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ներգատեղակայանքներ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տուգում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ում էլեկտրաէներգետիկ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ում՝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110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Վ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լար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ազամատակարար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ում՝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ազ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իջի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ճնշ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ներգատեղակայանքներ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`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ուսալի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չափանիշ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պատակով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b/>
                <w:i/>
                <w:sz w:val="22"/>
                <w:szCs w:val="22"/>
                <w:u w:val="single"/>
                <w:lang w:val="af-ZA"/>
              </w:rPr>
              <w:t xml:space="preserve"> </w:t>
            </w:r>
          </w:p>
          <w:p w14:paraId="0881864F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15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է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ինչև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110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Վ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լար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էլեկտրաէներգետիկ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5.8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Վտ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>-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արձր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րվածքայ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զոր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ջերմամատակարար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ցածր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ճնշ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գազ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մակարգեր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lastRenderedPageBreak/>
              <w:t>էներգետիկայ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նագավառ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գործունեությու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կանացն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տնտեսավարողների նկատմամբ 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6C0A29DC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16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էներգետիկայ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նագավառ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գործունեությու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կանացն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ձան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պառող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էներգատեղակայանք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տեխնիկ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տուգում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րդյունքներով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տեխնիկ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նոնակարգ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պահանջ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խախտումներ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յտնաբերելիս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կտ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>-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րգադրագր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զմ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րանց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շված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պահանջ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տար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կատմամբ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վե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ր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հսկողությունը</w:t>
            </w:r>
            <w:proofErr w:type="spellEnd"/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5CF4E0B8" w14:textId="14F1DC3E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17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D81DF1"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ներգատեղակայանքնե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նոնակարգ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խախտում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լուծ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ր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բերյա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իճակագր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ա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նոնակարգե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ընդունել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ործող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նոնակարգե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փոփոխություննե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լրացումնե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ել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բերյա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ում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395DE02A" w14:textId="130F89B6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18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4550FD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ետ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րակավորված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ված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ստղա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իեզերա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ծանրաչափ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գր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դաստրայի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ժեներա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երոհանութայի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րակ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այի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 նկատմամբ 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. </w:t>
            </w:r>
          </w:p>
          <w:p w14:paraId="616D859F" w14:textId="0E4CDB04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19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4550FD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գեոդեզիակա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չափաբանական ապահով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երտիֆիկաց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տանդարտ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. </w:t>
            </w:r>
          </w:p>
          <w:p w14:paraId="41AC00D9" w14:textId="43FB1AA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0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4550FD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տլաս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տակագծ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զմ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րատարակ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զմ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րգի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նկատմամբ 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>.</w:t>
            </w:r>
          </w:p>
          <w:p w14:paraId="7EA967BC" w14:textId="3EC9DEEB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1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4550FD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րատարակվող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տլաս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նրապետ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ր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ովանդակ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արր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րաֆիկ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րվագծ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չպես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ա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նակավայր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շխարհագր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բյեկտ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վանումնե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առադարձություններ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ի նկատմամբ 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43FD8E82" w14:textId="1370FB92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22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4550FD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ետ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շանակ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ֆոնդ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յութ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վյալ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զմաց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տվ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ման նկատմամբ 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7150EAC3" w14:textId="0C899B29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3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4550FD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րդյունք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տացվող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տվ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թվ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լեկտրոն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ձևերով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վող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յութ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վյալ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շվառ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զմ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ր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րգ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 նկատմամբ 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484B3D5D" w14:textId="52632ED6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4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4550FD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կ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գործունե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բոլոր սուբյեկտների կողմից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իայի և քարտեզագրության բնագավառ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նորմատիվ տեխնիկական փաստաթղթերի պահանջների պահպանմ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097E02D0" w14:textId="627048AD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5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4550FD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ողօգտագործ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ոլորտ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րաբերություններ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րգավոր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վ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կտ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պահպան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կատմամբ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վերահսկողությունը</w:t>
            </w:r>
            <w:r w:rsidRPr="00AC5D8B">
              <w:rPr>
                <w:rFonts w:ascii="GHEA Grapalat" w:hAnsi="GHEA Grapalat" w:cs="Cambria Math"/>
                <w:sz w:val="22"/>
                <w:szCs w:val="22"/>
                <w:lang w:val="af-ZA"/>
              </w:rPr>
              <w:t>.</w:t>
            </w:r>
          </w:p>
          <w:p w14:paraId="423E99DD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6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="003509E7"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3509E7"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Բաժնի պետի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</w:t>
            </w:r>
            <w:r w:rsidR="003509E7"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ւթյունների ներկայացման աշխատանքներ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76A184E1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lastRenderedPageBreak/>
              <w:t>27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Բաժն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լիազոր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րջանակներ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շվետվությունն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աջարկությունն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տեղեկանքն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իջնորդագր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3509E7"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նախապատրաստման</w:t>
            </w:r>
            <w:proofErr w:type="spellEnd"/>
            <w:r w:rsidR="003509E7"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3509E7"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աշխատանքները</w:t>
            </w:r>
            <w:proofErr w:type="spellEnd"/>
            <w:r w:rsidR="003509E7"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2D73A486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8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Բաժնի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ջև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րված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գործառույթների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խնդիրների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խ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վ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կտ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ախագծ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աջարկ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եզրակաց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յլ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փաստաթղթ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ախապատրաստում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երկայացում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ը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Բաժնի պետին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487B7B07" w14:textId="77777777" w:rsidR="00AB2FF9" w:rsidRPr="00AC5D8B" w:rsidRDefault="00AB2FF9" w:rsidP="00AB2FF9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9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եկ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մսվա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տրվածքով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նձնարարակա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ս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լուծ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ում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442B86EC" w14:textId="77777777" w:rsidR="000B7A94" w:rsidRPr="00AC5D8B" w:rsidRDefault="000B7A94" w:rsidP="00AB2FF9">
            <w:pPr>
              <w:pStyle w:val="ListParagraph"/>
              <w:spacing w:after="0"/>
              <w:jc w:val="both"/>
              <w:rPr>
                <w:rFonts w:ascii="GHEA Grapalat" w:eastAsia="GHEA Grapalat" w:hAnsi="GHEA Grapalat" w:cs="GHEA Grapalat"/>
                <w:lang w:val="af-ZA"/>
              </w:rPr>
            </w:pPr>
          </w:p>
          <w:p w14:paraId="54E3DB3B" w14:textId="77777777" w:rsidR="000B7A94" w:rsidRPr="00AC5D8B" w:rsidRDefault="000B7A94" w:rsidP="00AB2FF9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AC5D8B">
              <w:rPr>
                <w:rFonts w:ascii="GHEA Grapalat" w:eastAsia="Sylfaen" w:hAnsi="GHEA Grapalat" w:cs="Sylfaen"/>
                <w:b/>
              </w:rPr>
              <w:t>՝</w:t>
            </w:r>
          </w:p>
          <w:p w14:paraId="445E5BEC" w14:textId="77777777" w:rsidR="003509E7" w:rsidRPr="00AC5D8B" w:rsidRDefault="003509E7" w:rsidP="003509E7">
            <w:pPr>
              <w:pStyle w:val="ListParagraph"/>
              <w:numPr>
                <w:ilvl w:val="0"/>
                <w:numId w:val="23"/>
              </w:numPr>
              <w:tabs>
                <w:tab w:val="left" w:pos="181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r w:rsidRPr="00AC5D8B">
              <w:rPr>
                <w:rFonts w:ascii="GHEA Grapalat" w:hAnsi="GHEA Grapalat"/>
                <w:lang w:val="hy-AM"/>
              </w:rPr>
              <w:t>հ</w:t>
            </w:r>
            <w:proofErr w:type="spellStart"/>
            <w:r w:rsidRPr="00AC5D8B">
              <w:rPr>
                <w:rFonts w:ascii="GHEA Grapalat" w:hAnsi="GHEA Grapalat"/>
              </w:rPr>
              <w:t>ամապատասխան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մարմիններից</w:t>
            </w:r>
            <w:proofErr w:type="spellEnd"/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af-ZA"/>
              </w:rPr>
              <w:t>պահանջ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և ստանալ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վերահսկողական գործառույթներ իրականացնելու, այդ թվում՝ </w:t>
            </w:r>
            <w:r w:rsidRPr="00AC5D8B">
              <w:rPr>
                <w:rFonts w:ascii="GHEA Grapalat" w:hAnsi="GHEA Grapalat" w:cs="Sylfaen"/>
                <w:lang w:val="af-ZA"/>
              </w:rPr>
              <w:t>ստուգումներ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/>
                <w:lang w:val="hy-AM"/>
              </w:rPr>
              <w:t xml:space="preserve">անցկացնելու, ինչպես նաև՝ </w:t>
            </w:r>
            <w:proofErr w:type="spellStart"/>
            <w:r w:rsidRPr="00AC5D8B">
              <w:rPr>
                <w:rFonts w:ascii="GHEA Grapalat" w:hAnsi="GHEA Grapalat" w:cs="Sylfaen"/>
              </w:rPr>
              <w:t>առաջարկություննե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</w:rPr>
              <w:t>տեղեկանքնե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</w:rPr>
              <w:t>հաշվետվություննե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</w:rPr>
              <w:t>միջնո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softHyphen/>
            </w:r>
            <w:proofErr w:type="spellStart"/>
            <w:r w:rsidRPr="00AC5D8B">
              <w:rPr>
                <w:rFonts w:ascii="GHEA Grapalat" w:hAnsi="GHEA Grapalat" w:cs="Sylfaen"/>
              </w:rPr>
              <w:t>դություննե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</w:rPr>
              <w:t>զեկու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softHyphen/>
            </w:r>
            <w:proofErr w:type="spellStart"/>
            <w:r w:rsidRPr="00AC5D8B">
              <w:rPr>
                <w:rFonts w:ascii="GHEA Grapalat" w:hAnsi="GHEA Grapalat" w:cs="Sylfaen"/>
              </w:rPr>
              <w:t>ցա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softHyphen/>
            </w:r>
            <w:proofErr w:type="spellStart"/>
            <w:r w:rsidRPr="00AC5D8B">
              <w:rPr>
                <w:rFonts w:ascii="GHEA Grapalat" w:hAnsi="GHEA Grapalat" w:cs="Sylfaen"/>
              </w:rPr>
              <w:t>գրեր</w:t>
            </w:r>
            <w:proofErr w:type="spellEnd"/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</w:rPr>
              <w:t>և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</w:rPr>
              <w:t>այլ</w:t>
            </w:r>
            <w:proofErr w:type="spellEnd"/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</w:rPr>
              <w:t>գրություններ</w:t>
            </w:r>
            <w:proofErr w:type="spellEnd"/>
            <w:r w:rsidRPr="00AC5D8B">
              <w:rPr>
                <w:rFonts w:ascii="GHEA Grapalat" w:hAnsi="GHEA Grapalat" w:cs="Sylfaen"/>
                <w:lang w:val="hy-AM"/>
              </w:rPr>
              <w:t xml:space="preserve"> պատրաստելու համար </w:t>
            </w:r>
            <w:r w:rsidRPr="00AC5D8B">
              <w:rPr>
                <w:rFonts w:ascii="GHEA Grapalat" w:hAnsi="GHEA Grapalat" w:cs="Sylfaen"/>
                <w:lang w:val="af-ZA"/>
              </w:rPr>
              <w:t>անհրաժեշտ փաստաթղթեր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, հիմնավորումներ, </w:t>
            </w:r>
            <w:proofErr w:type="spellStart"/>
            <w:r w:rsidRPr="00AC5D8B">
              <w:rPr>
                <w:rFonts w:ascii="GHEA Grapalat" w:hAnsi="GHEA Grapalat"/>
              </w:rPr>
              <w:t>մասնագիտական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րծիքներ</w:t>
            </w:r>
            <w:proofErr w:type="spellEnd"/>
            <w:r w:rsidRPr="00AC5D8B">
              <w:rPr>
                <w:rFonts w:ascii="GHEA Grapalat" w:hAnsi="GHEA Grapalat"/>
                <w:lang w:val="af-ZA"/>
              </w:rPr>
              <w:t>.</w:t>
            </w:r>
          </w:p>
          <w:p w14:paraId="72F93F61" w14:textId="77777777" w:rsidR="003509E7" w:rsidRPr="00AC5D8B" w:rsidRDefault="003509E7" w:rsidP="003509E7">
            <w:pPr>
              <w:pStyle w:val="ListParagraph"/>
              <w:numPr>
                <w:ilvl w:val="0"/>
                <w:numId w:val="23"/>
              </w:numPr>
              <w:tabs>
                <w:tab w:val="left" w:pos="181"/>
              </w:tabs>
              <w:spacing w:after="0"/>
              <w:ind w:left="0" w:right="9" w:firstLine="0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/>
                <w:lang w:val="hy-AM"/>
              </w:rPr>
              <w:t xml:space="preserve">վերահսկողական գործառույթների ընթացքում ի հայտ եկած օրենսդրական խնդիրների մասով Բաժնի պետին </w:t>
            </w:r>
            <w:proofErr w:type="spellStart"/>
            <w:r w:rsidRPr="00AC5D8B">
              <w:rPr>
                <w:rFonts w:ascii="GHEA Grapalat" w:hAnsi="GHEA Grapalat"/>
              </w:rPr>
              <w:t>ներկայացնել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առաջարկություններ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իրավական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ակտերում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փոփոխություններ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տարելու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վերաբերյալ</w:t>
            </w:r>
            <w:proofErr w:type="spellEnd"/>
            <w:r w:rsidRPr="00AC5D8B">
              <w:rPr>
                <w:rFonts w:ascii="GHEA Grapalat" w:hAnsi="GHEA Grapalat"/>
                <w:lang w:val="af-ZA"/>
              </w:rPr>
              <w:t>.</w:t>
            </w:r>
          </w:p>
          <w:p w14:paraId="5F01537D" w14:textId="77777777" w:rsidR="003509E7" w:rsidRPr="00AC5D8B" w:rsidRDefault="003509E7" w:rsidP="003509E7">
            <w:pPr>
              <w:pStyle w:val="ListParagraph"/>
              <w:numPr>
                <w:ilvl w:val="0"/>
                <w:numId w:val="23"/>
              </w:numPr>
              <w:tabs>
                <w:tab w:val="left" w:pos="181"/>
              </w:tabs>
              <w:spacing w:after="0"/>
              <w:ind w:left="0" w:right="9" w:firstLine="0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Sylfaen"/>
                <w:color w:val="000000"/>
                <w:lang w:val="hy-AM"/>
              </w:rPr>
              <w:t>վերահսկողության</w:t>
            </w:r>
            <w:r w:rsidRPr="00AC5D8B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lang w:val="hy-AM"/>
              </w:rPr>
              <w:t>իրականացման</w:t>
            </w:r>
            <w:r w:rsidRPr="00AC5D8B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lang w:val="hy-AM"/>
              </w:rPr>
              <w:t>ընթացքում</w:t>
            </w:r>
            <w:r w:rsidRPr="00AC5D8B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lang w:val="hy-AM"/>
              </w:rPr>
              <w:t>պահանջել</w:t>
            </w:r>
            <w:r w:rsidRPr="00AC5D8B">
              <w:rPr>
                <w:rFonts w:ascii="GHEA Grapalat" w:hAnsi="GHEA Grapalat"/>
                <w:color w:val="000000"/>
                <w:lang w:val="hy-AM"/>
              </w:rPr>
              <w:t>`</w:t>
            </w:r>
          </w:p>
          <w:p w14:paraId="50ECC7F0" w14:textId="77777777" w:rsidR="003509E7" w:rsidRPr="00AC5D8B" w:rsidRDefault="003509E7" w:rsidP="003509E7">
            <w:pPr>
              <w:pStyle w:val="NormalWeb"/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-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յալ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տրանսպորտ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իջոցով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յալ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ւմ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ելու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վունք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աստաթղթեր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(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լիցենզիա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թույլտվությու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).</w:t>
            </w:r>
          </w:p>
          <w:p w14:paraId="26BF20C0" w14:textId="77777777" w:rsidR="003509E7" w:rsidRPr="00AC5D8B" w:rsidRDefault="003509E7" w:rsidP="003509E7">
            <w:pPr>
              <w:pStyle w:val="NormalWeb"/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-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բուս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նոնավոր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ւմներ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դեպքում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`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ուղևորափոխադրումներ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զմակերպությա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ած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ճանապարհ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թերթիկը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. </w:t>
            </w:r>
          </w:p>
          <w:p w14:paraId="0D582212" w14:textId="77777777" w:rsidR="003509E7" w:rsidRPr="00AC5D8B" w:rsidRDefault="003509E7" w:rsidP="003509E7">
            <w:pPr>
              <w:pStyle w:val="NormalWeb"/>
              <w:numPr>
                <w:ilvl w:val="0"/>
                <w:numId w:val="23"/>
              </w:numPr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իջազգ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ղներ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րանսպորտ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ոլորտ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օրենսդրությա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ել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նաև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սահման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նցմա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ետերում</w:t>
            </w:r>
            <w:r w:rsidRPr="00AC5D8B">
              <w:rPr>
                <w:rFonts w:ascii="Cambria Math" w:hAnsi="Cambria Math" w:cs="Cambria Math"/>
                <w:color w:val="000000"/>
                <w:sz w:val="22"/>
                <w:szCs w:val="22"/>
                <w:lang w:val="hy-AM"/>
              </w:rPr>
              <w:t>․</w:t>
            </w:r>
          </w:p>
          <w:p w14:paraId="091FC87C" w14:textId="77777777" w:rsidR="003509E7" w:rsidRPr="00AC5D8B" w:rsidRDefault="003509E7" w:rsidP="003509E7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/>
                <w:noProof/>
                <w:lang w:val="hy-AM"/>
              </w:rPr>
              <w:t xml:space="preserve">ներկայացնել առաջարկություն Բաժնի պետին` </w:t>
            </w:r>
            <w:r w:rsidRPr="00AC5D8B">
              <w:rPr>
                <w:rFonts w:ascii="GHEA Grapalat" w:hAnsi="GHEA Grapalat" w:cs="Arial"/>
                <w:noProof/>
                <w:lang w:val="hy-AM"/>
              </w:rPr>
              <w:t>ըստ անհրաժեշտության Բաժնի աշխատանքներին մասնագետներ</w:t>
            </w:r>
            <w:r w:rsidRPr="00AC5D8B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AC5D8B">
              <w:rPr>
                <w:rFonts w:ascii="GHEA Grapalat" w:hAnsi="GHEA Grapalat" w:cs="Arial"/>
                <w:noProof/>
                <w:lang w:val="hy-AM"/>
              </w:rPr>
              <w:t>փորձագետներ ներգրավելու</w:t>
            </w:r>
            <w:r w:rsidRPr="00AC5D8B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AC5D8B">
              <w:rPr>
                <w:rFonts w:ascii="GHEA Grapalat" w:hAnsi="GHEA Grapalat" w:cs="Arial"/>
                <w:noProof/>
                <w:lang w:val="hy-AM"/>
              </w:rPr>
              <w:t>ինչպես նաև աշխատանքային խմբեր կազմավորելու համար</w:t>
            </w:r>
            <w:r w:rsidRPr="00AC5D8B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235AFC83" w14:textId="77777777" w:rsidR="003509E7" w:rsidRPr="00AC5D8B" w:rsidRDefault="003509E7" w:rsidP="003509E7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GHEA Grapalat"/>
                <w:lang w:val="hy-AM"/>
              </w:rPr>
              <w:t>ծանոթանալ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զմակերպություն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րտադր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ամաս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ռանձ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գրեգատ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շենք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շինություն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շինարարության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վերակառուցման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վերականգնման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ուժեղացման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րդիականաց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շխատանքների ընթացքին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749601A8" w14:textId="77777777" w:rsidR="003509E7" w:rsidRPr="00AC5D8B" w:rsidRDefault="003509E7" w:rsidP="003509E7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ծանոթանալ մինչև</w:t>
            </w:r>
            <w:r w:rsidRPr="00AC5D8B">
              <w:rPr>
                <w:rFonts w:ascii="GHEA Grapalat" w:hAnsi="GHEA Grapalat"/>
                <w:lang w:val="af-ZA"/>
              </w:rPr>
              <w:t xml:space="preserve"> 110 </w:t>
            </w:r>
            <w:r w:rsidRPr="00AC5D8B">
              <w:rPr>
                <w:rFonts w:ascii="GHEA Grapalat" w:hAnsi="GHEA Grapalat" w:cs="Sylfaen"/>
                <w:lang w:val="hy-AM"/>
              </w:rPr>
              <w:t>կ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լ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էլեկտրաէներգետիկական</w:t>
            </w:r>
            <w:r w:rsidRPr="00AC5D8B">
              <w:rPr>
                <w:rFonts w:ascii="GHEA Grapalat" w:hAnsi="GHEA Grapalat"/>
                <w:lang w:val="af-ZA"/>
              </w:rPr>
              <w:t xml:space="preserve">, 5.8 </w:t>
            </w:r>
            <w:r w:rsidRPr="00AC5D8B">
              <w:rPr>
                <w:rFonts w:ascii="GHEA Grapalat" w:hAnsi="GHEA Grapalat" w:cs="Sylfaen"/>
                <w:lang w:val="hy-AM"/>
              </w:rPr>
              <w:t>ՄՎտ</w:t>
            </w:r>
            <w:r w:rsidRPr="00AC5D8B">
              <w:rPr>
                <w:rFonts w:ascii="GHEA Grapalat" w:hAnsi="GHEA Grapalat"/>
                <w:lang w:val="af-ZA"/>
              </w:rPr>
              <w:t>-</w:t>
            </w:r>
            <w:r w:rsidRPr="00AC5D8B">
              <w:rPr>
                <w:rFonts w:ascii="GHEA Grapalat" w:hAnsi="GHEA Grapalat" w:cs="Sylfaen"/>
                <w:lang w:val="hy-AM"/>
              </w:rPr>
              <w:t>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բարձր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դրվածքայ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զոր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ջերմամատակար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ցածր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ճնշ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ազ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ամակարգեր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էներգետիկայ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բնագավառ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ործունեությու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lang w:val="af-ZA"/>
              </w:rPr>
              <w:t xml:space="preserve"> տնտեսավարողների</w:t>
            </w:r>
            <w:r w:rsidRPr="00AC5D8B">
              <w:rPr>
                <w:rFonts w:ascii="GHEA Grapalat" w:hAnsi="GHEA Grapalat"/>
                <w:lang w:val="hy-AM"/>
              </w:rPr>
              <w:t xml:space="preserve"> գործունեության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39CA8297" w14:textId="77777777" w:rsidR="003509E7" w:rsidRPr="00AC5D8B" w:rsidRDefault="003509E7" w:rsidP="003509E7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/>
                <w:lang w:val="hy-AM"/>
              </w:rPr>
              <w:t xml:space="preserve">ծանոթանալ </w:t>
            </w:r>
            <w:r w:rsidRPr="00AC5D8B">
              <w:rPr>
                <w:rFonts w:ascii="GHEA Grapalat" w:hAnsi="GHEA Grapalat" w:cs="Sylfaen"/>
                <w:lang w:val="hy-AM"/>
              </w:rPr>
              <w:t>էներգետիկայ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բնագավառ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ործունեությու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նտեսավարողների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պառողների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էներգատեղակայանք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տուգում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րդյունքներո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նոնակարգ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խախտումների արդյունքում տրվ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կտ</w:t>
            </w:r>
            <w:r w:rsidRPr="00AC5D8B">
              <w:rPr>
                <w:rFonts w:ascii="GHEA Grapalat" w:hAnsi="GHEA Grapalat"/>
                <w:lang w:val="af-ZA"/>
              </w:rPr>
              <w:t>-</w:t>
            </w:r>
            <w:r w:rsidRPr="00AC5D8B">
              <w:rPr>
                <w:rFonts w:ascii="GHEA Grapalat" w:hAnsi="GHEA Grapalat" w:cs="Sylfaen"/>
                <w:lang w:val="hy-AM"/>
              </w:rPr>
              <w:t>կարգադրագր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/>
                <w:lang w:val="hy-AM"/>
              </w:rPr>
              <w:t>կատարման ընթացքին</w:t>
            </w:r>
            <w:r w:rsidRPr="00AC5D8B">
              <w:rPr>
                <w:rFonts w:ascii="GHEA Grapalat" w:hAnsi="GHEA Grapalat" w:cs="Sylfaen"/>
                <w:lang w:val="hy-AM"/>
              </w:rPr>
              <w:t>՝ դրանց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շվ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վերահսկ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օրենքո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ահմանվ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տասխանատվ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իջոց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իրառ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ամար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</w:t>
            </w:r>
            <w:r w:rsidR="00237B8B" w:rsidRPr="00AC5D8B">
              <w:rPr>
                <w:rFonts w:ascii="GHEA Grapalat" w:hAnsi="GHEA Grapalat" w:cs="Sylfaen"/>
                <w:lang w:val="hy-AM"/>
              </w:rPr>
              <w:t>Բաժնի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պետին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առաջարկության ներկայացման նպատակով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2900BEBD" w14:textId="77777777" w:rsidR="003509E7" w:rsidRPr="00AC5D8B" w:rsidRDefault="003509E7" w:rsidP="003509E7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GHEA Grapalat"/>
                <w:lang w:val="hy-AM"/>
              </w:rPr>
              <w:lastRenderedPageBreak/>
              <w:t>ծանոթանալ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af-ZA"/>
              </w:rPr>
              <w:t>տարածքայ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ռավարման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մարմին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ծրագրայ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lang w:val="af-ZA"/>
              </w:rPr>
              <w:t>ն</w:t>
            </w:r>
            <w:r w:rsidRPr="00AC5D8B">
              <w:rPr>
                <w:rFonts w:ascii="Cambria Math" w:hAnsi="Cambria Math" w:cs="Cambria Math"/>
                <w:lang w:val="af-ZA"/>
              </w:rPr>
              <w:t>․</w:t>
            </w:r>
          </w:p>
          <w:p w14:paraId="1CA21102" w14:textId="77777777" w:rsidR="003509E7" w:rsidRPr="00AC5D8B" w:rsidRDefault="003509E7" w:rsidP="003509E7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ծանոթանալ նոր կազմվող, հրատարակման և բազմացման ենթակա քարտեզ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տլասների</w:t>
            </w:r>
            <w:r w:rsidRPr="00AC5D8B">
              <w:rPr>
                <w:rFonts w:ascii="GHEA Grapalat" w:hAnsi="GHEA Grapalat"/>
                <w:lang w:val="af-ZA"/>
              </w:rPr>
              <w:t xml:space="preserve"> և </w:t>
            </w:r>
            <w:r w:rsidRPr="00AC5D8B">
              <w:rPr>
                <w:rFonts w:ascii="GHEA Grapalat" w:hAnsi="GHEA Grapalat" w:cs="Sylfaen"/>
                <w:lang w:val="hy-AM"/>
              </w:rPr>
              <w:t>հատակագծ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բովանդակության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107343FC" w14:textId="77777777" w:rsidR="004006D5" w:rsidRPr="00AC5D8B" w:rsidRDefault="004006D5" w:rsidP="00AB2FF9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af-ZA"/>
              </w:rPr>
            </w:pPr>
          </w:p>
          <w:p w14:paraId="3103CE40" w14:textId="77777777" w:rsidR="001C0BE3" w:rsidRPr="00AC5D8B" w:rsidRDefault="000B7A94" w:rsidP="00AB2FF9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AC5D8B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7A0C2D76" w14:textId="77777777" w:rsidR="00AD6723" w:rsidRPr="00AC5D8B" w:rsidRDefault="00AD6723" w:rsidP="00AD6723">
            <w:pPr>
              <w:pStyle w:val="ListParagraph"/>
              <w:numPr>
                <w:ilvl w:val="0"/>
                <w:numId w:val="25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 w:cs="Arial"/>
                <w:lang w:val="af-ZA"/>
              </w:rPr>
              <w:t>ո</w:t>
            </w:r>
            <w:r w:rsidRPr="00AC5D8B">
              <w:rPr>
                <w:rFonts w:ascii="GHEA Grapalat" w:hAnsi="GHEA Grapalat" w:cs="Arial"/>
                <w:lang w:val="hy-AM"/>
              </w:rPr>
              <w:t>ւսումնասիր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Arial"/>
                <w:lang w:val="hy-AM"/>
              </w:rPr>
              <w:t>և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Arial"/>
                <w:lang w:val="hy-AM"/>
              </w:rPr>
              <w:t>ստուգ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քաղաքաշինության, էներգետիկայի, տրանսպորտի, տեխնիկական և հրդեհային անվտանգության, </w:t>
            </w:r>
            <w:r w:rsidRPr="00AC5D8B">
              <w:rPr>
                <w:rFonts w:ascii="GHEA Grapalat" w:hAnsi="GHEA Grapalat" w:cs="Arial"/>
                <w:lang w:val="af-ZA"/>
              </w:rPr>
              <w:t xml:space="preserve">գեոդեզիայի, հողօգտագործման և քարտեզագրության ոլորտներում իրականացվող ստուգումների </w:t>
            </w:r>
            <w:r w:rsidRPr="00AC5D8B">
              <w:rPr>
                <w:rFonts w:ascii="GHEA Grapalat" w:hAnsi="GHEA Grapalat" w:cs="Arial"/>
                <w:lang w:val="hy-AM"/>
              </w:rPr>
              <w:t>ընթացքը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, </w:t>
            </w:r>
            <w:r w:rsidRPr="00AC5D8B">
              <w:rPr>
                <w:rFonts w:ascii="GHEA Grapalat" w:hAnsi="GHEA Grapalat" w:cs="Arial"/>
                <w:lang w:val="hy-AM"/>
              </w:rPr>
              <w:t>օրենսդրական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Arial"/>
                <w:lang w:val="hy-AM"/>
              </w:rPr>
              <w:t>պահանջների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Arial"/>
                <w:lang w:val="hy-AM"/>
              </w:rPr>
              <w:t>պահպանումը</w:t>
            </w:r>
            <w:r w:rsidRPr="00AC5D8B">
              <w:rPr>
                <w:rFonts w:ascii="Cambria Math" w:eastAsia="Times New Roman" w:hAnsi="Cambria Math" w:cs="Cambria Math"/>
                <w:color w:val="000000"/>
                <w:lang w:val="hy-AM"/>
              </w:rPr>
              <w:t>․</w:t>
            </w:r>
          </w:p>
          <w:p w14:paraId="4038FB42" w14:textId="77777777" w:rsidR="00AD6723" w:rsidRPr="00AC5D8B" w:rsidRDefault="00AD6723" w:rsidP="00AD6723">
            <w:pPr>
              <w:pStyle w:val="ListParagraph"/>
              <w:numPr>
                <w:ilvl w:val="0"/>
                <w:numId w:val="25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ստուգել պետ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որակավորված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ֆիզիկ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վաբան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տարված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եոդեզի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ստղագեոդեզի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տիեզերագեոդեզի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ծանրաչափ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տեղագր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կադաստրայի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ինժեներագեոդեզի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երոհանութայի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արտեզագր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շխատանքների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որակը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ու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որմատիվայի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պանում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650BE253" w14:textId="77777777" w:rsidR="00AD6723" w:rsidRPr="00AC5D8B" w:rsidRDefault="00AD6723" w:rsidP="00AD6723">
            <w:pPr>
              <w:pStyle w:val="ListParagraph"/>
              <w:numPr>
                <w:ilvl w:val="0"/>
                <w:numId w:val="23"/>
              </w:numPr>
              <w:tabs>
                <w:tab w:val="left" w:pos="181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 w:cs="GHEA Grapalat"/>
                <w:lang w:val="hy-AM"/>
              </w:rPr>
              <w:t>ուսումնասիրել</w:t>
            </w:r>
            <w:r w:rsidR="00B739CD" w:rsidRPr="00AC5D8B">
              <w:rPr>
                <w:rFonts w:ascii="GHEA Grapalat" w:hAnsi="GHEA Grapalat" w:cs="GHEA Grapalat"/>
                <w:lang w:val="hy-AM"/>
              </w:rPr>
              <w:t xml:space="preserve"> և վերլուծել</w:t>
            </w:r>
            <w:r w:rsidRPr="00AC5D8B">
              <w:rPr>
                <w:rFonts w:ascii="GHEA Grapalat" w:hAnsi="GHEA Grapalat" w:cs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էներգատեղակայանքներ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ունեց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տահար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դեպք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այաստան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անրապետ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ռավար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ահման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րգո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դրան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ասնագիտ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նն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կանացման ընթացք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13F671B5" w14:textId="77777777" w:rsidR="00AD6723" w:rsidRPr="00AC5D8B" w:rsidRDefault="00AD6723" w:rsidP="00AD6723">
            <w:pPr>
              <w:pStyle w:val="ListParagraph"/>
              <w:numPr>
                <w:ilvl w:val="0"/>
                <w:numId w:val="2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ուսումնասիրել</w:t>
            </w:r>
            <w:r w:rsidR="00B739CD" w:rsidRPr="00AC5D8B">
              <w:rPr>
                <w:rFonts w:ascii="GHEA Grapalat" w:hAnsi="GHEA Grapalat" w:cs="Sylfaen"/>
                <w:lang w:val="hy-AM"/>
              </w:rPr>
              <w:t xml:space="preserve"> և վերլուծ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պետ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ռավ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կազմակերպություն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ինչպես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ա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շտոնատար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րդեհայ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նվտանգ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որմատի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վերահսկողական աշխատանքները</w:t>
            </w:r>
            <w:r w:rsidRPr="00AC5D8B">
              <w:rPr>
                <w:rFonts w:ascii="GHEA Grapalat" w:hAnsi="GHEA Grapalat"/>
                <w:lang w:val="af-ZA"/>
              </w:rPr>
              <w:t xml:space="preserve">. </w:t>
            </w:r>
          </w:p>
          <w:p w14:paraId="7074E147" w14:textId="77777777" w:rsidR="00AD6723" w:rsidRPr="00AC5D8B" w:rsidRDefault="00B739CD" w:rsidP="00AD6723">
            <w:pPr>
              <w:pStyle w:val="ListParagraph"/>
              <w:numPr>
                <w:ilvl w:val="0"/>
                <w:numId w:val="2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ո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ւսումնասիր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և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լուծ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կազմակերպություն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րտադրակ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տեղամաս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ռանձ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գրեգատ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ենք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ինություն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ինարարությ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ակառու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ականգն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ուժեղա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րդիականա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շխատանքները</w:t>
            </w:r>
            <w:r w:rsidR="00AD6723"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4EF3474B" w14:textId="77777777" w:rsidR="00AD6723" w:rsidRPr="00AC5D8B" w:rsidRDefault="00B739CD" w:rsidP="00AD6723">
            <w:pPr>
              <w:pStyle w:val="ListParagraph"/>
              <w:numPr>
                <w:ilvl w:val="0"/>
                <w:numId w:val="2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Բաժնի պետին</w:t>
            </w:r>
            <w:r w:rsidR="00AD6723" w:rsidRPr="00AC5D8B">
              <w:rPr>
                <w:rFonts w:ascii="GHEA Grapalat" w:hAnsi="GHEA Grapalat" w:cs="Sylfaen"/>
                <w:lang w:val="hy-AM"/>
              </w:rPr>
              <w:t xml:space="preserve"> ներկայացնել առաջարկություններ շենք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և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ինություն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ահագործ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մբողջով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կամ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մասնակ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դադարեց</w:t>
            </w:r>
            <w:r w:rsidR="00AD6723" w:rsidRPr="00AC5D8B">
              <w:rPr>
                <w:rFonts w:ascii="GHEA Grapalat" w:hAnsi="GHEA Grapalat" w:cs="Sylfaen"/>
                <w:lang w:val="af-ZA"/>
              </w:rPr>
              <w:t xml:space="preserve">ման համար՝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հրդեհայ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վտանգությ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նորմատիվ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յ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խախտում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դեպքում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որոնք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միջականորե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և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ուղղակ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սպառնալիք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ե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ստեղծում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հրդեհ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ռաջա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և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(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կամ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)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մարդկանց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վտանգությ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համար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. </w:t>
            </w:r>
          </w:p>
          <w:p w14:paraId="6602F4AA" w14:textId="77777777" w:rsidR="00AD6723" w:rsidRPr="00AC5D8B" w:rsidRDefault="00B739CD" w:rsidP="00AD6723">
            <w:pPr>
              <w:pStyle w:val="ListParagraph"/>
              <w:numPr>
                <w:ilvl w:val="0"/>
                <w:numId w:val="2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ո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ւսումնասիր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և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լուծ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հրդեհայ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վտանգությ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միջոցառում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ցկա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աբերյալ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պետակ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կառավար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և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տեղակ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ինքնակառավար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մարմիններ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ռաջարկություն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/>
                <w:lang w:val="hy-AM"/>
              </w:rPr>
              <w:t>ներկայացման ընթացքը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. </w:t>
            </w:r>
          </w:p>
          <w:p w14:paraId="1A711798" w14:textId="77777777" w:rsidR="00AD6723" w:rsidRPr="00AC5D8B" w:rsidRDefault="00AD6723" w:rsidP="00AD6723">
            <w:pPr>
              <w:pStyle w:val="ListParagraph"/>
              <w:numPr>
                <w:ilvl w:val="0"/>
                <w:numId w:val="26"/>
              </w:numPr>
              <w:tabs>
                <w:tab w:val="left" w:pos="225"/>
                <w:tab w:val="left" w:pos="252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ուսումնասիրել ոլորտները կարգավորող իրավական ակտերը.</w:t>
            </w:r>
          </w:p>
          <w:p w14:paraId="7FA2E307" w14:textId="77777777" w:rsidR="00AD6723" w:rsidRPr="00AC5D8B" w:rsidRDefault="00AD6723" w:rsidP="00AD6723">
            <w:pPr>
              <w:pStyle w:val="ListParagraph"/>
              <w:numPr>
                <w:ilvl w:val="0"/>
                <w:numId w:val="26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eastAsia="Calibri" w:hAnsi="GHEA Grapalat"/>
                <w:lang w:val="hy-AM"/>
              </w:rPr>
              <w:t xml:space="preserve">Վարչարարության հիմունքների և վարչական վարույթի մասին ՀՀ օրենքով սահմանված կարգով և ժամկետներում ընթացք տալ </w:t>
            </w:r>
            <w:r w:rsidR="0058550A" w:rsidRPr="00AC5D8B">
              <w:rPr>
                <w:rFonts w:ascii="GHEA Grapalat" w:eastAsia="Calibri" w:hAnsi="GHEA Grapalat"/>
                <w:lang w:val="hy-AM"/>
              </w:rPr>
              <w:t>Բաժին</w:t>
            </w:r>
            <w:r w:rsidRPr="00AC5D8B">
              <w:rPr>
                <w:rFonts w:ascii="GHEA Grapalat" w:eastAsia="Calibri" w:hAnsi="GHEA Grapalat"/>
                <w:lang w:val="hy-AM"/>
              </w:rPr>
              <w:t xml:space="preserve"> մուտքագրված դիմում-բողոքներին</w:t>
            </w:r>
            <w:r w:rsidRPr="00AC5D8B">
              <w:rPr>
                <w:rFonts w:ascii="Cambria Math" w:eastAsia="Calibri" w:hAnsi="Cambria Math" w:cs="Cambria Math"/>
                <w:lang w:val="hy-AM"/>
              </w:rPr>
              <w:t>․</w:t>
            </w:r>
            <w:r w:rsidRPr="00AC5D8B">
              <w:rPr>
                <w:rFonts w:ascii="GHEA Grapalat" w:eastAsia="Calibri" w:hAnsi="GHEA Grapalat" w:cs="Cambria Math"/>
                <w:lang w:val="hy-AM"/>
              </w:rPr>
              <w:t xml:space="preserve"> </w:t>
            </w:r>
          </w:p>
          <w:p w14:paraId="26EC8851" w14:textId="77777777" w:rsidR="00B739CD" w:rsidRPr="00AC5D8B" w:rsidRDefault="00B739CD" w:rsidP="00B739CD">
            <w:pPr>
              <w:pStyle w:val="ListParagraph"/>
              <w:numPr>
                <w:ilvl w:val="0"/>
                <w:numId w:val="26"/>
              </w:numPr>
              <w:tabs>
                <w:tab w:val="left" w:pos="252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 w:cs="Arial Armenian"/>
                <w:lang w:val="hy-AM"/>
              </w:rPr>
              <w:t xml:space="preserve">օրենքով սահմանված դեպքերում անմիջապես տեղեկացնել Բաժնի պետին՝ </w:t>
            </w:r>
            <w:r w:rsidRPr="00AC5D8B">
              <w:rPr>
                <w:rFonts w:ascii="GHEA Grapalat" w:hAnsi="GHEA Grapalat" w:cs="Arial Armenian"/>
                <w:lang w:val="af-ZA"/>
              </w:rPr>
              <w:t xml:space="preserve">իրավախախտումներ թույլ տված անձանց օրենքով սահմանված կարգով պատասխանատվության ենթարկելու </w:t>
            </w:r>
            <w:r w:rsidRPr="00AC5D8B">
              <w:rPr>
                <w:rFonts w:ascii="GHEA Grapalat" w:hAnsi="GHEA Grapalat" w:cs="Arial Armenian"/>
                <w:lang w:val="hy-AM"/>
              </w:rPr>
              <w:t>համար իրավասու մարմիններ հաղորդումներ ներկայացնելու վերաբերյալ</w:t>
            </w:r>
            <w:r w:rsidRPr="00AC5D8B">
              <w:rPr>
                <w:rFonts w:ascii="Cambria Math" w:hAnsi="Cambria Math" w:cs="Cambria Math"/>
                <w:lang w:val="af-ZA"/>
              </w:rPr>
              <w:t>․</w:t>
            </w:r>
          </w:p>
          <w:p w14:paraId="326D1CE1" w14:textId="6345BD5D" w:rsidR="000B7A94" w:rsidRDefault="00B739CD" w:rsidP="00B739CD">
            <w:pPr>
              <w:pStyle w:val="ListParagraph"/>
              <w:numPr>
                <w:ilvl w:val="0"/>
                <w:numId w:val="26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Բաժնի պետին ներկայացնել վիճակագրություն՝ ստացված դիմում-բողոքների և դրանց ընթացքի, իրականացված վերահսկողական գործառույթների  և ձեռնարկված միջոցառումների վերաբերյալ</w:t>
            </w:r>
            <w:r w:rsidR="004550FD">
              <w:rPr>
                <w:rFonts w:ascii="GHEA Grapalat" w:hAnsi="GHEA Grapalat"/>
                <w:lang w:val="hy-AM"/>
              </w:rPr>
              <w:t>.</w:t>
            </w:r>
          </w:p>
          <w:p w14:paraId="29A63762" w14:textId="2C7FB02A" w:rsidR="004550FD" w:rsidRDefault="004550FD" w:rsidP="004550F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af-ZA"/>
              </w:rPr>
            </w:pPr>
            <w:r>
              <w:rPr>
                <w:rFonts w:ascii="GHEA Grapalat" w:hAnsi="GHEA Grapalat" w:cs="Cambria Math"/>
                <w:sz w:val="22"/>
                <w:szCs w:val="22"/>
                <w:lang w:val="af-ZA"/>
              </w:rPr>
              <w:lastRenderedPageBreak/>
              <w:t>•Բաժնի պետին ներկայացնել պետական և տեղական ինքնակառավարման մարմինների որակավորված ֆիզիկական և իրավաբանական անձանց կողմից կատարված գեոդեզիական, աստղագեոդեզիական, տիեզերագեոդեզիական, ծանրաչափական, տեղագրական, կադաստրային, ինժեներագեոդեզիական, աերոհանութային և քարտեզագրական աշխատանքների որակի բարձրացմանն ու արդյունավետությանն ուղղված առաջարկությունների նախագիծ.</w:t>
            </w:r>
          </w:p>
          <w:p w14:paraId="5B36602B" w14:textId="588110C1" w:rsidR="004550FD" w:rsidRPr="00AC5D8B" w:rsidRDefault="004550FD" w:rsidP="004550F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lang w:val="hy-AM"/>
              </w:rPr>
            </w:pPr>
            <w:r>
              <w:rPr>
                <w:rFonts w:ascii="GHEA Grapalat" w:hAnsi="GHEA Grapalat" w:cs="Cambria Math"/>
                <w:sz w:val="22"/>
                <w:szCs w:val="22"/>
                <w:lang w:val="af-ZA"/>
              </w:rPr>
              <w:t>•հողօգտագործման ոլորտում իրականացված ստուգումների արդյունքում Բաժնի պետին ներկայացնել հիմնական թիրախային խնդիրները և դրանց՝ արդյունավետ լուծման տարբերակներ</w:t>
            </w:r>
            <w:r>
              <w:rPr>
                <w:rFonts w:ascii="GHEA Grapalat" w:hAnsi="GHEA Grapalat" w:cs="Cambria Math"/>
                <w:sz w:val="22"/>
                <w:szCs w:val="22"/>
                <w:lang w:val="hy-AM"/>
              </w:rPr>
              <w:t>:</w:t>
            </w:r>
          </w:p>
        </w:tc>
      </w:tr>
      <w:tr w:rsidR="000B7A94" w:rsidRPr="00AC5D8B" w14:paraId="1D7A1FD1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35522B3" w14:textId="77777777" w:rsidR="00911768" w:rsidRPr="00AC5D8B" w:rsidRDefault="00911768" w:rsidP="00911768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AC5D8B">
              <w:rPr>
                <w:rFonts w:ascii="Cambria Math" w:eastAsia="MS Gothic" w:hAnsi="Cambria Math" w:cs="Cambria Math"/>
                <w:b/>
                <w:lang w:val="hy-AM"/>
              </w:rPr>
              <w:t>․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շտոնին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ներկայացվող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հանջները</w:t>
            </w:r>
          </w:p>
          <w:p w14:paraId="64210823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որակավորման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ստիճանը</w:t>
            </w:r>
          </w:p>
          <w:p w14:paraId="6242221F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color w:val="000000"/>
                <w:lang w:val="hy-AM"/>
              </w:rPr>
              <w:t>Բարձրագույն</w:t>
            </w:r>
            <w:r w:rsidRPr="00AC5D8B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color w:val="000000"/>
                <w:lang w:val="hy-AM"/>
              </w:rPr>
              <w:t>կրթություն:</w:t>
            </w:r>
            <w:r w:rsidRPr="00AC5D8B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</w:p>
          <w:p w14:paraId="1E23DF52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Մասնագիտական գիտելիքները</w:t>
            </w:r>
          </w:p>
          <w:p w14:paraId="613B2162" w14:textId="77777777" w:rsidR="00911768" w:rsidRPr="00AC5D8B" w:rsidRDefault="00911768" w:rsidP="00911768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lang w:val="hy-AM"/>
              </w:rPr>
              <w:t xml:space="preserve">Ունի </w:t>
            </w:r>
            <w:r w:rsidRPr="00AC5D8B">
              <w:rPr>
                <w:rFonts w:ascii="GHEA Grapalat" w:eastAsia="Sylfaen" w:hAnsi="GHEA Grapalat" w:cs="Sylfaen"/>
                <w:color w:val="000000"/>
                <w:lang w:val="hy-AM"/>
              </w:rPr>
              <w:t xml:space="preserve">գործառույթների իրականացման համար </w:t>
            </w:r>
            <w:r w:rsidRPr="00AC5D8B">
              <w:rPr>
                <w:rFonts w:ascii="GHEA Grapalat" w:eastAsia="Sylfaen" w:hAnsi="GHEA Grapalat" w:cs="Sylfaen"/>
                <w:lang w:val="hy-AM"/>
              </w:rPr>
              <w:t xml:space="preserve">անհրաժեշտ </w:t>
            </w:r>
            <w:r w:rsidRPr="00AC5D8B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347C8937" w14:textId="77777777" w:rsidR="00911768" w:rsidRPr="00AC5D8B" w:rsidRDefault="00911768" w:rsidP="00911768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նքային ստաժը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նքի բնագավառում փորձը</w:t>
            </w:r>
          </w:p>
          <w:p w14:paraId="28A8C9F0" w14:textId="77777777" w:rsidR="00911768" w:rsidRPr="00AC5D8B" w:rsidRDefault="00911768" w:rsidP="00911768">
            <w:pPr>
              <w:tabs>
                <w:tab w:val="left" w:pos="285"/>
              </w:tabs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Հանրային ծառայության առնվազն երեք տարվա ստաժ կամ չորս տարվա մասնագիտական աշխատանքային ստաժ </w:t>
            </w:r>
            <w:r w:rsidRPr="00AC5D8B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>կամ քաղաքաշինության կամ տրանսպորտի կամ էներգետիկայի կամ ֆիզիկայի կամ ճարտարագիտության կամ մաթեմատիկայի կամ</w:t>
            </w:r>
            <w:r w:rsidRPr="00AC5D8B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 գեոդեզիայի և քարտեզագրության</w:t>
            </w:r>
            <w:r w:rsidRPr="00AC5D8B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 կամ իրավունքի կամ ստուգումների կազմակերպման և անցկացման բնագավառում չորս տարվա աշխատանքային ստաժ։</w:t>
            </w:r>
          </w:p>
          <w:p w14:paraId="6E57D68C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նհրաժեշտ կոմպետենցիաներ</w:t>
            </w:r>
          </w:p>
          <w:p w14:paraId="3ACEBB4F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Ընդհանրական կոմպետենցիաներ՝</w:t>
            </w:r>
          </w:p>
          <w:p w14:paraId="27F4A8AE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Աշխատակազմի կառավարում</w:t>
            </w:r>
          </w:p>
          <w:p w14:paraId="6FF7F306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Քաղաքականության վերլուծություն, մոնիթորինգ</w:t>
            </w:r>
          </w:p>
          <w:p w14:paraId="163328E4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Որոշումների կայացում</w:t>
            </w:r>
          </w:p>
          <w:p w14:paraId="43B4621C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4. Ծրագրերի կառավարում</w:t>
            </w:r>
          </w:p>
          <w:p w14:paraId="7A24973F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5. Խնդրի լուծում</w:t>
            </w:r>
          </w:p>
          <w:p w14:paraId="68CB4C3D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6. Բարեվարքություն</w:t>
            </w:r>
          </w:p>
          <w:p w14:paraId="5A389FD8" w14:textId="77777777" w:rsidR="007E41C6" w:rsidRPr="00AC5D8B" w:rsidRDefault="007E41C6" w:rsidP="00AB2FF9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</w:p>
          <w:p w14:paraId="4958F996" w14:textId="77777777" w:rsidR="00911768" w:rsidRPr="00AC5D8B" w:rsidRDefault="00911768" w:rsidP="00911768">
            <w:pPr>
              <w:tabs>
                <w:tab w:val="left" w:pos="255"/>
              </w:tabs>
              <w:spacing w:after="0"/>
              <w:ind w:hanging="15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Ընտրանքային կոմպետենցիաներ՝</w:t>
            </w:r>
          </w:p>
          <w:p w14:paraId="756BBA58" w14:textId="77777777" w:rsidR="00911768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Փոփոխություններ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ռավարում</w:t>
            </w:r>
            <w:proofErr w:type="spellEnd"/>
          </w:p>
          <w:p w14:paraId="40D8AD6B" w14:textId="77777777" w:rsidR="00911768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Կոնֆլիկտներ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ռավարում</w:t>
            </w:r>
            <w:proofErr w:type="spellEnd"/>
          </w:p>
          <w:p w14:paraId="5381A7A1" w14:textId="77777777" w:rsidR="00911768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Ժամանակ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ռավարում</w:t>
            </w:r>
            <w:proofErr w:type="spellEnd"/>
          </w:p>
          <w:p w14:paraId="3008A973" w14:textId="77777777" w:rsidR="00911768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Ժողովների</w:t>
            </w:r>
            <w:proofErr w:type="spellEnd"/>
            <w:r w:rsidRPr="00AC5D8B">
              <w:rPr>
                <w:rFonts w:ascii="GHEA Grapalat" w:hAnsi="GHEA Grapalat"/>
              </w:rPr>
              <w:t xml:space="preserve"> և </w:t>
            </w:r>
            <w:proofErr w:type="spellStart"/>
            <w:r w:rsidRPr="00AC5D8B">
              <w:rPr>
                <w:rFonts w:ascii="GHEA Grapalat" w:hAnsi="GHEA Grapalat"/>
              </w:rPr>
              <w:t>խորհրդակցություններ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զմակերպում</w:t>
            </w:r>
            <w:proofErr w:type="spellEnd"/>
            <w:r w:rsidRPr="00AC5D8B">
              <w:rPr>
                <w:rFonts w:ascii="GHEA Grapalat" w:hAnsi="GHEA Grapalat"/>
              </w:rPr>
              <w:t xml:space="preserve"> և </w:t>
            </w:r>
            <w:proofErr w:type="spellStart"/>
            <w:r w:rsidRPr="00AC5D8B">
              <w:rPr>
                <w:rFonts w:ascii="GHEA Grapalat" w:hAnsi="GHEA Grapalat"/>
              </w:rPr>
              <w:t>վարում</w:t>
            </w:r>
            <w:proofErr w:type="spellEnd"/>
          </w:p>
          <w:p w14:paraId="57597213" w14:textId="77777777" w:rsidR="000B7A94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Փաստաթղթեր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նախապատրաստում</w:t>
            </w:r>
            <w:proofErr w:type="spellEnd"/>
          </w:p>
        </w:tc>
      </w:tr>
      <w:tr w:rsidR="000B7A94" w:rsidRPr="00D81DF1" w14:paraId="5B7E4147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1235164" w14:textId="77777777" w:rsidR="0093123C" w:rsidRPr="00AC5D8B" w:rsidRDefault="0093123C" w:rsidP="0093123C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</w:rPr>
              <w:t>4</w:t>
            </w:r>
            <w:r w:rsidRPr="00AC5D8B">
              <w:rPr>
                <w:rFonts w:ascii="Cambria Math" w:eastAsia="MS Mincho" w:hAnsi="Cambria Math" w:cs="Cambria Math"/>
                <w:b/>
              </w:rPr>
              <w:t>․</w:t>
            </w:r>
            <w:r w:rsidRPr="00AC5D8B">
              <w:rPr>
                <w:rFonts w:ascii="GHEA Grapalat" w:eastAsia="MS Mincho" w:hAnsi="GHEA Grapalat" w:cs="Cambria Math"/>
                <w:b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Կազմակերպական</w:t>
            </w:r>
            <w:proofErr w:type="spellEnd"/>
            <w:r w:rsidRPr="00AC5D8B">
              <w:rPr>
                <w:rFonts w:ascii="GHEA Grapalat" w:eastAsia="Sylfaen" w:hAnsi="GHEA Grapalat" w:cs="Sylfaen"/>
                <w:b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շրջանակ</w:t>
            </w:r>
            <w:proofErr w:type="spellEnd"/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72F65991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4.1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նքի կազմակերպման և ղեկավարման պատասխանատվությունը</w:t>
            </w:r>
          </w:p>
          <w:p w14:paraId="6FD713C6" w14:textId="77777777" w:rsidR="0093123C" w:rsidRPr="00AC5D8B" w:rsidRDefault="0093123C" w:rsidP="0093123C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Պատասխանատու է համապատասխան մարմնի կառուցվածքային ստորաբաժանման աշխատանքների կազմակերպման և ղեկավարման համար։</w:t>
            </w:r>
          </w:p>
          <w:p w14:paraId="291E75C3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Որոշումներ կայացնելու լիազորությունները</w:t>
            </w:r>
          </w:p>
          <w:p w14:paraId="109883CC" w14:textId="77777777" w:rsidR="0093123C" w:rsidRPr="00AC5D8B" w:rsidRDefault="0093123C" w:rsidP="0093123C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Կայացնում է որոշումներ համապատասխան մարմնի կառուցվածքային ստորաբաժանման աշխատանքների կազմակերպման և ղեկավարման շրջանակ</w:t>
            </w:r>
            <w:r w:rsidR="00F947A7">
              <w:rPr>
                <w:rFonts w:ascii="GHEA Grapalat" w:hAnsi="GHEA Grapalat"/>
                <w:lang w:val="hy-AM"/>
              </w:rPr>
              <w:t>ն</w:t>
            </w:r>
            <w:r w:rsidRPr="00AC5D8B">
              <w:rPr>
                <w:rFonts w:ascii="GHEA Grapalat" w:hAnsi="GHEA Grapalat"/>
                <w:lang w:val="hy-AM"/>
              </w:rPr>
              <w:t>երում։</w:t>
            </w:r>
          </w:p>
          <w:p w14:paraId="4604E74D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 xml:space="preserve">4.3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Գործունեության ազդեցությունը</w:t>
            </w:r>
          </w:p>
          <w:p w14:paraId="452A45AC" w14:textId="77777777" w:rsidR="000C7622" w:rsidRPr="00AC5D8B" w:rsidRDefault="000C7622" w:rsidP="0093123C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Ունի գերատեսչական մակարդակում աշխատանքների կազմակերպման և իր լիազորությունների իրականացման արդյունքում այլ անձանց վրա ազդեցություն։</w:t>
            </w:r>
          </w:p>
          <w:p w14:paraId="01BFA304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Շփումները և ներկայացուցչությունը</w:t>
            </w:r>
          </w:p>
          <w:p w14:paraId="2FDD8787" w14:textId="77777777" w:rsidR="000C7622" w:rsidRPr="00AC5D8B" w:rsidRDefault="000C7622" w:rsidP="0093123C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Շփվում և որպես ներկայացուցիչ հանդես է գալիս տվյալ մարմնի և այլ պետական մարմինների ներկայացուցիչների, ինչպես նաև պատվիրակված լիազորությունների շրջանակներում մասնակցում է օտարերկրյա պետությունների և միջազգային կազմակերպությունների ներկայացուցիչների հետ հանդիպումներին:</w:t>
            </w:r>
          </w:p>
          <w:p w14:paraId="60A50CED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Խնդիրների բարդությունը և դրանց լուծումը</w:t>
            </w:r>
          </w:p>
          <w:p w14:paraId="36EDCA7F" w14:textId="77777777" w:rsidR="000B7A94" w:rsidRPr="00AC5D8B" w:rsidRDefault="00877277" w:rsidP="00877277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Իր լիազորությունների շրջանակներում բացահայտում, վերլուծում և գնահատում է իր կողմից համակարգվող կառուցվածքային ստորաբաժանման խնդիրները և դրանց տալիս լուծումներ։</w:t>
            </w:r>
          </w:p>
        </w:tc>
      </w:tr>
    </w:tbl>
    <w:p w14:paraId="159B2427" w14:textId="77777777" w:rsidR="000B7A94" w:rsidRPr="00AC5D8B" w:rsidRDefault="000B7A94" w:rsidP="00AB2FF9">
      <w:pPr>
        <w:spacing w:after="0"/>
        <w:rPr>
          <w:rFonts w:ascii="GHEA Grapalat" w:hAnsi="GHEA Grapalat" w:cs="Arial"/>
          <w:lang w:val="hy-AM"/>
        </w:rPr>
      </w:pPr>
    </w:p>
    <w:p w14:paraId="7BC69A18" w14:textId="77777777" w:rsidR="001C3434" w:rsidRPr="00AC5D8B" w:rsidRDefault="001C3434" w:rsidP="00AB2FF9">
      <w:pPr>
        <w:spacing w:after="0"/>
        <w:rPr>
          <w:rFonts w:ascii="GHEA Grapalat" w:hAnsi="GHEA Grapalat"/>
          <w:lang w:val="hy-AM"/>
        </w:rPr>
      </w:pPr>
    </w:p>
    <w:sectPr w:rsidR="001C3434" w:rsidRPr="00AC5D8B" w:rsidSect="00AB2FF9">
      <w:pgSz w:w="12240" w:h="15840"/>
      <w:pgMar w:top="709" w:right="900" w:bottom="1440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74A6C"/>
    <w:multiLevelType w:val="multilevel"/>
    <w:tmpl w:val="670E157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2D72C52"/>
    <w:multiLevelType w:val="multilevel"/>
    <w:tmpl w:val="1662087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4D513E1"/>
    <w:multiLevelType w:val="hybridMultilevel"/>
    <w:tmpl w:val="C5640978"/>
    <w:lvl w:ilvl="0" w:tplc="A83C94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E49E4"/>
    <w:multiLevelType w:val="multilevel"/>
    <w:tmpl w:val="D652A66E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3F3C43"/>
    <w:multiLevelType w:val="hybridMultilevel"/>
    <w:tmpl w:val="3DC878C8"/>
    <w:lvl w:ilvl="0" w:tplc="A732AC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5136C4"/>
    <w:multiLevelType w:val="hybridMultilevel"/>
    <w:tmpl w:val="922E919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FE093D"/>
    <w:multiLevelType w:val="multilevel"/>
    <w:tmpl w:val="3034839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E1711E0"/>
    <w:multiLevelType w:val="multilevel"/>
    <w:tmpl w:val="1662087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2AAD7345"/>
    <w:multiLevelType w:val="hybridMultilevel"/>
    <w:tmpl w:val="F7E6BC3E"/>
    <w:lvl w:ilvl="0" w:tplc="A83C94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891905"/>
    <w:multiLevelType w:val="hybridMultilevel"/>
    <w:tmpl w:val="20D02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E39D3"/>
    <w:multiLevelType w:val="hybridMultilevel"/>
    <w:tmpl w:val="245EA1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8E602D"/>
    <w:multiLevelType w:val="hybridMultilevel"/>
    <w:tmpl w:val="C92E6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777074"/>
    <w:multiLevelType w:val="hybridMultilevel"/>
    <w:tmpl w:val="E4EA6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B4672A"/>
    <w:multiLevelType w:val="hybridMultilevel"/>
    <w:tmpl w:val="1488F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E71A94"/>
    <w:multiLevelType w:val="multilevel"/>
    <w:tmpl w:val="944A78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E694970"/>
    <w:multiLevelType w:val="hybridMultilevel"/>
    <w:tmpl w:val="3AB6A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3376A4"/>
    <w:multiLevelType w:val="hybridMultilevel"/>
    <w:tmpl w:val="7C9AB9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04302A"/>
    <w:multiLevelType w:val="multilevel"/>
    <w:tmpl w:val="D7822568"/>
    <w:lvl w:ilvl="0">
      <w:start w:val="1"/>
      <w:numFmt w:val="bullet"/>
      <w:lvlText w:val="•"/>
      <w:lvlJc w:val="left"/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BF79FE"/>
    <w:multiLevelType w:val="hybridMultilevel"/>
    <w:tmpl w:val="9C446C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21505F2"/>
    <w:multiLevelType w:val="hybridMultilevel"/>
    <w:tmpl w:val="9EE0737C"/>
    <w:lvl w:ilvl="0" w:tplc="A83C94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DB7E0D"/>
    <w:multiLevelType w:val="hybridMultilevel"/>
    <w:tmpl w:val="3F9234A6"/>
    <w:lvl w:ilvl="0" w:tplc="04090001">
      <w:start w:val="1"/>
      <w:numFmt w:val="bullet"/>
      <w:lvlText w:val=""/>
      <w:lvlJc w:val="left"/>
      <w:pPr>
        <w:ind w:left="11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2" w:hanging="360"/>
      </w:pPr>
      <w:rPr>
        <w:rFonts w:ascii="Wingdings" w:hAnsi="Wingdings" w:hint="default"/>
      </w:rPr>
    </w:lvl>
  </w:abstractNum>
  <w:abstractNum w:abstractNumId="24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5D1A71"/>
    <w:multiLevelType w:val="hybridMultilevel"/>
    <w:tmpl w:val="12F24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5"/>
  </w:num>
  <w:num w:numId="3">
    <w:abstractNumId w:val="19"/>
  </w:num>
  <w:num w:numId="4">
    <w:abstractNumId w:val="4"/>
  </w:num>
  <w:num w:numId="5">
    <w:abstractNumId w:val="7"/>
  </w:num>
  <w:num w:numId="6">
    <w:abstractNumId w:val="18"/>
  </w:num>
  <w:num w:numId="7">
    <w:abstractNumId w:val="23"/>
  </w:num>
  <w:num w:numId="8">
    <w:abstractNumId w:val="15"/>
  </w:num>
  <w:num w:numId="9">
    <w:abstractNumId w:val="10"/>
  </w:num>
  <w:num w:numId="10">
    <w:abstractNumId w:val="21"/>
  </w:num>
  <w:num w:numId="11">
    <w:abstractNumId w:val="24"/>
  </w:num>
  <w:num w:numId="12">
    <w:abstractNumId w:val="8"/>
  </w:num>
  <w:num w:numId="13">
    <w:abstractNumId w:val="1"/>
  </w:num>
  <w:num w:numId="14">
    <w:abstractNumId w:val="16"/>
  </w:num>
  <w:num w:numId="15">
    <w:abstractNumId w:val="5"/>
  </w:num>
  <w:num w:numId="16">
    <w:abstractNumId w:val="20"/>
  </w:num>
  <w:num w:numId="17">
    <w:abstractNumId w:val="2"/>
  </w:num>
  <w:num w:numId="18">
    <w:abstractNumId w:val="6"/>
  </w:num>
  <w:num w:numId="19">
    <w:abstractNumId w:val="9"/>
  </w:num>
  <w:num w:numId="20">
    <w:abstractNumId w:val="22"/>
  </w:num>
  <w:num w:numId="21">
    <w:abstractNumId w:val="14"/>
  </w:num>
  <w:num w:numId="22">
    <w:abstractNumId w:val="12"/>
  </w:num>
  <w:num w:numId="23">
    <w:abstractNumId w:val="11"/>
  </w:num>
  <w:num w:numId="24">
    <w:abstractNumId w:val="13"/>
  </w:num>
  <w:num w:numId="25">
    <w:abstractNumId w:val="26"/>
  </w:num>
  <w:num w:numId="26">
    <w:abstractNumId w:val="17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0MDUyMjE2NTc1sDRV0lEKTi0uzszPAykwrAUA72jmFywAAAA="/>
  </w:docVars>
  <w:rsids>
    <w:rsidRoot w:val="000B7A94"/>
    <w:rsid w:val="00092D58"/>
    <w:rsid w:val="000B7A94"/>
    <w:rsid w:val="000C7622"/>
    <w:rsid w:val="001C0BE3"/>
    <w:rsid w:val="001C3434"/>
    <w:rsid w:val="00237B8B"/>
    <w:rsid w:val="003509E7"/>
    <w:rsid w:val="00362680"/>
    <w:rsid w:val="003C6AE1"/>
    <w:rsid w:val="004006D5"/>
    <w:rsid w:val="00442170"/>
    <w:rsid w:val="004550FD"/>
    <w:rsid w:val="004C0F02"/>
    <w:rsid w:val="004D3567"/>
    <w:rsid w:val="00503837"/>
    <w:rsid w:val="0058550A"/>
    <w:rsid w:val="005D7EE9"/>
    <w:rsid w:val="00604C26"/>
    <w:rsid w:val="007102FA"/>
    <w:rsid w:val="007E41C6"/>
    <w:rsid w:val="00877277"/>
    <w:rsid w:val="00911768"/>
    <w:rsid w:val="0093123C"/>
    <w:rsid w:val="009E6995"/>
    <w:rsid w:val="00A141FF"/>
    <w:rsid w:val="00A453EA"/>
    <w:rsid w:val="00AB2FF9"/>
    <w:rsid w:val="00AC5D8B"/>
    <w:rsid w:val="00AD6723"/>
    <w:rsid w:val="00B01C20"/>
    <w:rsid w:val="00B56040"/>
    <w:rsid w:val="00B739CD"/>
    <w:rsid w:val="00BD2F19"/>
    <w:rsid w:val="00C17BDC"/>
    <w:rsid w:val="00C508DD"/>
    <w:rsid w:val="00CC4A62"/>
    <w:rsid w:val="00D53A8A"/>
    <w:rsid w:val="00D81DF1"/>
    <w:rsid w:val="00D84AB6"/>
    <w:rsid w:val="00F94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51A85"/>
  <w15:chartTrackingRefBased/>
  <w15:docId w15:val="{80EE9DC8-8016-4C78-9DE2-532EB8355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7A94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B7A94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0B7A94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0B7A9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0B7A94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1C0BE3"/>
    <w:pPr>
      <w:spacing w:after="120"/>
      <w:ind w:left="360"/>
    </w:pPr>
    <w:rPr>
      <w:rFonts w:eastAsiaTheme="minorHAnsi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1C0BE3"/>
  </w:style>
  <w:style w:type="paragraph" w:styleId="NormalWeb">
    <w:name w:val="Normal (Web)"/>
    <w:basedOn w:val="Normal"/>
    <w:uiPriority w:val="99"/>
    <w:unhideWhenUsed/>
    <w:rsid w:val="001C0B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3509E7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77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7</Pages>
  <Words>2181</Words>
  <Characters>12432</Characters>
  <Application>Microsoft Office Word</Application>
  <DocSecurity>0</DocSecurity>
  <Lines>103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37</cp:revision>
  <dcterms:created xsi:type="dcterms:W3CDTF">2019-07-19T06:27:00Z</dcterms:created>
  <dcterms:modified xsi:type="dcterms:W3CDTF">2021-06-26T16:07:00Z</dcterms:modified>
</cp:coreProperties>
</file>